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BC284C" w14:textId="77777777" w:rsidR="007B039C" w:rsidRDefault="00836339">
      <w:pPr>
        <w:pStyle w:val="Title"/>
      </w:pPr>
      <w:r>
        <w:t>Replication package for: Reviewing Assessment Tools for Measuring Country Statistical Capacity</w:t>
      </w:r>
    </w:p>
    <w:p w14:paraId="3C62BBEF" w14:textId="77777777" w:rsidR="007B039C" w:rsidRDefault="00836339">
      <w:pPr>
        <w:pStyle w:val="Author"/>
      </w:pPr>
      <w:r>
        <w:t>Brian Stacy</w:t>
      </w:r>
    </w:p>
    <w:p w14:paraId="32D08EE0" w14:textId="77777777" w:rsidR="007B039C" w:rsidRDefault="00836339">
      <w:pPr>
        <w:pStyle w:val="Date"/>
      </w:pPr>
      <w:r>
        <w:t>8/16/23</w:t>
      </w:r>
    </w:p>
    <w:p w14:paraId="0605F30E" w14:textId="77777777" w:rsidR="007B039C" w:rsidRDefault="00836339">
      <w:pPr>
        <w:pStyle w:val="Heading2"/>
      </w:pPr>
      <w:bookmarkStart w:id="0" w:name="Xf0bb0f6eee478cf75c977d5039546fd2092dd56"/>
      <w:r>
        <w:t>Figure M.1. The Pillars and Dimensions that Construct the New SPI</w:t>
      </w:r>
    </w:p>
    <w:p w14:paraId="2D4A2519" w14:textId="77777777" w:rsidR="007B039C" w:rsidRDefault="00836339">
      <w:pPr>
        <w:pStyle w:val="FirstParagraph"/>
      </w:pPr>
      <w:r>
        <w:t>Figure produced using Microsoft Powerpoint. Figure reproduced below.</w:t>
      </w:r>
    </w:p>
    <w:p w14:paraId="107DEEBA" w14:textId="77777777" w:rsidR="007B039C" w:rsidRDefault="00836339">
      <w:pPr>
        <w:pStyle w:val="BodyText"/>
      </w:pPr>
      <w:r>
        <w:rPr>
          <w:noProof/>
        </w:rPr>
        <w:drawing>
          <wp:inline distT="0" distB="0" distL="0" distR="0" wp14:anchorId="60CC80DC" wp14:editId="20786AA4">
            <wp:extent cx="5334000" cy="300037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other_figures/SPI_dashboard.png"/>
                    <pic:cNvPicPr>
                      <a:picLocks noChangeAspect="1" noChangeArrowheads="1"/>
                    </pic:cNvPicPr>
                  </pic:nvPicPr>
                  <pic:blipFill>
                    <a:blip r:embed="rId7"/>
                    <a:stretch>
                      <a:fillRect/>
                    </a:stretch>
                  </pic:blipFill>
                  <pic:spPr bwMode="auto">
                    <a:xfrm>
                      <a:off x="0" y="0"/>
                      <a:ext cx="5334000" cy="3000375"/>
                    </a:xfrm>
                    <a:prstGeom prst="rect">
                      <a:avLst/>
                    </a:prstGeom>
                    <a:noFill/>
                    <a:ln w="9525">
                      <a:noFill/>
                      <a:headEnd/>
                      <a:tailEnd/>
                    </a:ln>
                  </pic:spPr>
                </pic:pic>
              </a:graphicData>
            </a:graphic>
          </wp:inline>
        </w:drawing>
      </w:r>
    </w:p>
    <w:p w14:paraId="4A3C035A" w14:textId="77777777" w:rsidR="007B039C" w:rsidRDefault="00836339">
      <w:pPr>
        <w:pStyle w:val="Heading2"/>
      </w:pPr>
      <w:bookmarkStart w:id="1" w:name="X1bfca4c514075d984de73a4a12ff9c71c455d8c"/>
      <w:bookmarkEnd w:id="0"/>
      <w:r>
        <w:lastRenderedPageBreak/>
        <w:t>Figure M.2. Correlation between the SPI Pillars</w:t>
      </w:r>
    </w:p>
    <w:p w14:paraId="7B596CDB" w14:textId="77777777" w:rsidR="007B039C" w:rsidRDefault="00836339">
      <w:pPr>
        <w:pStyle w:val="FirstParagraph"/>
      </w:pPr>
      <w:r>
        <w:rPr>
          <w:noProof/>
        </w:rPr>
        <w:drawing>
          <wp:inline distT="0" distB="0" distL="0" distR="0" wp14:anchorId="469FCC93" wp14:editId="7B7809AD">
            <wp:extent cx="5334000" cy="3556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SPI_literature_review_charts_files/figure-docx/m2_spi_correlations-1.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14:paraId="30B2139B" w14:textId="77777777" w:rsidR="007B039C" w:rsidRDefault="00836339">
      <w:pPr>
        <w:pStyle w:val="Heading2"/>
      </w:pPr>
      <w:bookmarkStart w:id="2" w:name="X19b3cc80457035504534a955e9aa925827f3ed2"/>
      <w:bookmarkEnd w:id="1"/>
      <w:r>
        <w:t>Figure M.3. Contribution of Each Pillar to SPI Score, by Country Income Level</w:t>
      </w:r>
    </w:p>
    <w:p w14:paraId="3AA6F980" w14:textId="77777777" w:rsidR="007B039C" w:rsidRDefault="00836339">
      <w:pPr>
        <w:pStyle w:val="FirstParagraph"/>
      </w:pPr>
      <w:r>
        <w:rPr>
          <w:noProof/>
        </w:rPr>
        <w:drawing>
          <wp:inline distT="0" distB="0" distL="0" distR="0" wp14:anchorId="47182FBA" wp14:editId="05EBD268">
            <wp:extent cx="5334000" cy="3556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SPI_literature_review_charts_files/figure-docx/decompstackedpltabs-1.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14:paraId="32BE7553" w14:textId="77777777" w:rsidR="007B039C" w:rsidRDefault="00836339">
      <w:pPr>
        <w:pStyle w:val="BodyText"/>
      </w:pPr>
      <w:r>
        <w:rPr>
          <w:noProof/>
        </w:rPr>
        <w:lastRenderedPageBreak/>
        <w:drawing>
          <wp:inline distT="0" distB="0" distL="0" distR="0" wp14:anchorId="42F39F78" wp14:editId="1739A792">
            <wp:extent cx="5334000" cy="35560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SPI_literature_review_charts_files/figure-docx/decompstackedpltrel-1.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14:paraId="4FA7B21D" w14:textId="77777777" w:rsidR="007B039C" w:rsidRDefault="00836339">
      <w:pPr>
        <w:pStyle w:val="Heading2"/>
      </w:pPr>
      <w:bookmarkStart w:id="3" w:name="Xa56c9b1e15676629fcfddb3f5b50647f2fdfd7b"/>
      <w:bookmarkEnd w:id="2"/>
      <w:r>
        <w:t>Table 1. Comparing the SPI and Other Data and Statist</w:t>
      </w:r>
      <w:r>
        <w:t>ics Indexes</w:t>
      </w:r>
    </w:p>
    <w:p w14:paraId="6F68EEE1" w14:textId="77777777" w:rsidR="007B039C" w:rsidRDefault="00836339">
      <w:pPr>
        <w:pStyle w:val="FirstParagraph"/>
      </w:pPr>
      <w:r>
        <w:t>Table produced using Microsoft Word. Numbers come from research on each index.</w:t>
      </w:r>
    </w:p>
    <w:p w14:paraId="27A1209B" w14:textId="77777777" w:rsidR="007B039C" w:rsidRDefault="00836339">
      <w:pPr>
        <w:pStyle w:val="Heading2"/>
      </w:pPr>
      <w:bookmarkStart w:id="4" w:name="X0e62fd0ec1785b15b46941bbfc8e17e22236255"/>
      <w:bookmarkEnd w:id="3"/>
      <w:r>
        <w:t>Figure 1. Number of Household Surveys vs. Country Income, 1982- 2022</w:t>
      </w:r>
    </w:p>
    <w:p w14:paraId="6B6C9F51" w14:textId="77777777" w:rsidR="007B039C" w:rsidRDefault="00836339">
      <w:pPr>
        <w:pStyle w:val="FirstParagraph"/>
      </w:pPr>
      <w:r>
        <w:rPr>
          <w:noProof/>
        </w:rPr>
        <w:drawing>
          <wp:inline distT="0" distB="0" distL="0" distR="0" wp14:anchorId="19DE51E0" wp14:editId="00F7BCF2">
            <wp:extent cx="5334000" cy="35560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SPI_literature_review_charts_files/figure-docx/incomesurveys-1.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p>
    <w:p w14:paraId="4128CB6E" w14:textId="77777777" w:rsidR="007B039C" w:rsidRDefault="00836339">
      <w:pPr>
        <w:pStyle w:val="BodyText"/>
      </w:pPr>
      <w:r>
        <w:rPr>
          <w:b/>
          <w:bCs/>
        </w:rPr>
        <w:lastRenderedPageBreak/>
        <w:t>Note</w:t>
      </w:r>
      <w:r>
        <w:t>: This figure employs data from the World Bank’s PIP database.</w:t>
      </w:r>
    </w:p>
    <w:p w14:paraId="55110F1B" w14:textId="77777777" w:rsidR="007B039C" w:rsidRDefault="00836339">
      <w:pPr>
        <w:pStyle w:val="Heading2"/>
      </w:pPr>
      <w:bookmarkStart w:id="5" w:name="X80b8d7aa52c2f3178d50a6c823c677e9d64c65c"/>
      <w:bookmarkEnd w:id="4"/>
      <w:r>
        <w:t>Figure 2. Mapping Other Dat</w:t>
      </w:r>
      <w:r>
        <w:t>a Tools to SPI Framework</w:t>
      </w:r>
    </w:p>
    <w:p w14:paraId="0A7D57FA" w14:textId="77777777" w:rsidR="007B039C" w:rsidRDefault="00836339">
      <w:pPr>
        <w:pStyle w:val="FirstParagraph"/>
      </w:pPr>
      <w:r>
        <w:rPr>
          <w:noProof/>
        </w:rPr>
        <w:drawing>
          <wp:inline distT="0" distB="0" distL="0" distR="0" wp14:anchorId="3B1836BA" wp14:editId="2AF85ADC">
            <wp:extent cx="5334000" cy="53340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SPI_literature_review_charts_files/figure-docx/fig2-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05A4CB25" w14:textId="77777777" w:rsidR="007B039C" w:rsidRDefault="00836339">
      <w:pPr>
        <w:pStyle w:val="SourceCode"/>
      </w:pPr>
      <w:r>
        <w:rPr>
          <w:rStyle w:val="VerbatimChar"/>
        </w:rPr>
        <w:t>[[1]]</w:t>
      </w:r>
      <w:r>
        <w:br/>
      </w:r>
      <w:r>
        <w:rPr>
          <w:rStyle w:val="VerbatimChar"/>
        </w:rPr>
        <w:t>NULL</w:t>
      </w:r>
      <w:r>
        <w:br/>
      </w:r>
      <w:r>
        <w:br/>
      </w:r>
      <w:r>
        <w:rPr>
          <w:rStyle w:val="VerbatimChar"/>
        </w:rPr>
        <w:t>[[2]]</w:t>
      </w:r>
      <w:r>
        <w:br/>
      </w:r>
      <w:r>
        <w:rPr>
          <w:rStyle w:val="VerbatimChar"/>
        </w:rPr>
        <w:t>NULL</w:t>
      </w:r>
      <w:r>
        <w:br/>
      </w:r>
      <w:r>
        <w:br/>
      </w:r>
      <w:r>
        <w:rPr>
          <w:rStyle w:val="VerbatimChar"/>
        </w:rPr>
        <w:t>[[3]]</w:t>
      </w:r>
      <w:r>
        <w:br/>
      </w:r>
      <w:r>
        <w:rPr>
          <w:rStyle w:val="VerbatimChar"/>
        </w:rPr>
        <w:t>NULL</w:t>
      </w:r>
      <w:r>
        <w:br/>
      </w:r>
      <w:r>
        <w:br/>
      </w:r>
      <w:r>
        <w:rPr>
          <w:rStyle w:val="VerbatimChar"/>
        </w:rPr>
        <w:t>[[4]]</w:t>
      </w:r>
      <w:r>
        <w:br/>
      </w:r>
      <w:r>
        <w:rPr>
          <w:rStyle w:val="VerbatimChar"/>
        </w:rPr>
        <w:t>NULL</w:t>
      </w:r>
      <w:r>
        <w:br/>
      </w:r>
      <w:r>
        <w:br/>
      </w:r>
      <w:r>
        <w:rPr>
          <w:rStyle w:val="VerbatimChar"/>
        </w:rPr>
        <w:lastRenderedPageBreak/>
        <w:t>[[5]]</w:t>
      </w:r>
      <w:r>
        <w:br/>
      </w:r>
      <w:r>
        <w:rPr>
          <w:rStyle w:val="VerbatimChar"/>
        </w:rPr>
        <w:t>NULL</w:t>
      </w:r>
      <w:r>
        <w:br/>
      </w:r>
      <w:r>
        <w:br/>
      </w:r>
      <w:r>
        <w:rPr>
          <w:rStyle w:val="VerbatimChar"/>
        </w:rPr>
        <w:t>[[6]]</w:t>
      </w:r>
      <w:r>
        <w:br/>
      </w:r>
      <w:r>
        <w:rPr>
          <w:rStyle w:val="VerbatimChar"/>
        </w:rPr>
        <w:t>NULL</w:t>
      </w:r>
      <w:r>
        <w:br/>
      </w:r>
      <w:r>
        <w:br/>
      </w:r>
      <w:r>
        <w:rPr>
          <w:rStyle w:val="VerbatimChar"/>
        </w:rPr>
        <w:t>[[7]]</w:t>
      </w:r>
      <w:r>
        <w:br/>
      </w:r>
      <w:r>
        <w:rPr>
          <w:rStyle w:val="VerbatimChar"/>
        </w:rPr>
        <w:t>NULL</w:t>
      </w:r>
      <w:r>
        <w:br/>
      </w:r>
      <w:r>
        <w:br/>
      </w:r>
      <w:r>
        <w:rPr>
          <w:rStyle w:val="VerbatimChar"/>
        </w:rPr>
        <w:t>[[8]]</w:t>
      </w:r>
      <w:r>
        <w:br/>
      </w:r>
      <w:r>
        <w:rPr>
          <w:rStyle w:val="VerbatimChar"/>
        </w:rPr>
        <w:t>NULL</w:t>
      </w:r>
      <w:r>
        <w:br/>
      </w:r>
      <w:r>
        <w:br/>
      </w:r>
      <w:r>
        <w:rPr>
          <w:rStyle w:val="VerbatimChar"/>
        </w:rPr>
        <w:t>[[9]]</w:t>
      </w:r>
      <w:r>
        <w:br/>
      </w:r>
      <w:r>
        <w:rPr>
          <w:rStyle w:val="VerbatimChar"/>
        </w:rPr>
        <w:t>NULL</w:t>
      </w:r>
    </w:p>
    <w:p w14:paraId="1E11FC32" w14:textId="77777777" w:rsidR="007B039C" w:rsidRDefault="00836339">
      <w:pPr>
        <w:pStyle w:val="Heading2"/>
      </w:pPr>
      <w:bookmarkStart w:id="6" w:name="measuring-country-progress-over-time"/>
      <w:bookmarkEnd w:id="5"/>
      <w:r>
        <w:t>Measuring Country Progress over time</w:t>
      </w:r>
    </w:p>
    <w:p w14:paraId="3304D505" w14:textId="77777777" w:rsidR="007B039C" w:rsidRDefault="00836339">
      <w:pPr>
        <w:pStyle w:val="FirstParagraph"/>
      </w:pPr>
      <w:r>
        <w:t>This analysis explores countries that experienced large deviations from their country</w:t>
      </w:r>
      <w:r>
        <w:t xml:space="preserve"> specific time trends in the year 2022 for both the SPI and ODIN indices.</w:t>
      </w:r>
    </w:p>
    <w:p w14:paraId="5B6CE5E6" w14:textId="77777777" w:rsidR="007B039C" w:rsidRDefault="00836339">
      <w:pPr>
        <w:pStyle w:val="BodyText"/>
      </w:pPr>
      <w:r>
        <w:t>For each country, a country specific time trend was calculated using data for that country from 2016 to 2020. This time trend was calculated using OLS regression of the index (SPI or</w:t>
      </w:r>
      <w:r>
        <w:t xml:space="preserve"> ODIN as the case may be) on the year. Each regression is calculated separately by country. A predicted value based on these regressions is then calculated for the year 2022.</w:t>
      </w:r>
    </w:p>
    <w:p w14:paraId="7BBC9486" w14:textId="77777777" w:rsidR="007B039C" w:rsidRDefault="00836339">
      <w:pPr>
        <w:pStyle w:val="BodyText"/>
      </w:pPr>
      <w:r>
        <w:t xml:space="preserve">A set of 15 countries that are the largest over-performers and 15 of the largest </w:t>
      </w:r>
      <w:r>
        <w:t>underperformers are shown below for each index.</w:t>
      </w:r>
    </w:p>
    <w:p w14:paraId="0C9ACF12" w14:textId="77777777" w:rsidR="007B039C" w:rsidRDefault="00836339">
      <w:pPr>
        <w:pStyle w:val="BodyText"/>
      </w:pPr>
      <w:r>
        <w:rPr>
          <w:noProof/>
        </w:rPr>
        <w:drawing>
          <wp:inline distT="0" distB="0" distL="0" distR="0" wp14:anchorId="14C26E56" wp14:editId="020F8681">
            <wp:extent cx="5334000" cy="35560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SPI_literature_review_charts_files/figure-docx/overunder-1.pn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p>
    <w:tbl>
      <w:tblPr>
        <w:tblStyle w:val="Table"/>
        <w:tblW w:w="0" w:type="auto"/>
        <w:jc w:val="center"/>
        <w:tblLayout w:type="fixed"/>
        <w:tblLook w:val="0420" w:firstRow="1" w:lastRow="0" w:firstColumn="0" w:lastColumn="0" w:noHBand="0" w:noVBand="1"/>
      </w:tblPr>
      <w:tblGrid>
        <w:gridCol w:w="1080"/>
        <w:gridCol w:w="1080"/>
        <w:gridCol w:w="1080"/>
        <w:gridCol w:w="1080"/>
      </w:tblGrid>
      <w:tr w:rsidR="007B039C" w14:paraId="5A1D80A4" w14:textId="77777777" w:rsidTr="007B039C">
        <w:trPr>
          <w:cnfStyle w:val="100000000000" w:firstRow="1" w:lastRow="0" w:firstColumn="0" w:lastColumn="0" w:oddVBand="0" w:evenVBand="0" w:oddHBand="0" w:evenHBand="0" w:firstRowFirstColumn="0" w:firstRowLastColumn="0" w:lastRowFirstColumn="0" w:lastRowLastColumn="0"/>
          <w:tblHeader/>
          <w:jc w:val="center"/>
        </w:trPr>
        <w:tc>
          <w:tcPr>
            <w:tcW w:w="4320" w:type="dxa"/>
            <w:gridSpan w:val="4"/>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0698B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PI and ODIN Over/Under-performers in 2022 compared to country time trend from 2016 to 2020.</w:t>
            </w:r>
          </w:p>
        </w:tc>
      </w:tr>
      <w:tr w:rsidR="007B039C" w14:paraId="658C392B" w14:textId="77777777" w:rsidTr="007B039C">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DCFD7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Country</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F417D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PI Differenc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44797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Country</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F5821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ODIN Difference</w:t>
            </w:r>
          </w:p>
        </w:tc>
      </w:tr>
      <w:tr w:rsidR="007B039C" w14:paraId="38F42C7F" w14:textId="77777777" w:rsidTr="007B039C">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A02C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aq</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9A7F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EA65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tvia</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06D7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6</w:t>
            </w:r>
          </w:p>
        </w:tc>
      </w:tr>
      <w:tr w:rsidR="007B039C" w14:paraId="7E4C9AEE"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BDBE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ambia, Th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F151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9D33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a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91BC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1</w:t>
            </w:r>
          </w:p>
        </w:tc>
      </w:tr>
      <w:tr w:rsidR="007B039C" w14:paraId="54641752"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0884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lomb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91AA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16DF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l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44DA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8</w:t>
            </w:r>
          </w:p>
        </w:tc>
      </w:tr>
      <w:tr w:rsidR="007B039C" w14:paraId="7B717F3F"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F973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eny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88DB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2826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thiop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23F4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6</w:t>
            </w:r>
          </w:p>
        </w:tc>
      </w:tr>
      <w:tr w:rsidR="007B039C" w14:paraId="4A58DCD0"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B7D8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abo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BCF1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50C9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menist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09EC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r>
      <w:tr w:rsidR="007B039C" w14:paraId="53DAAC67"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BF63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thiop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0C5D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19AB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lgiu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A779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w:t>
            </w:r>
          </w:p>
        </w:tc>
      </w:tr>
      <w:tr w:rsidR="007B039C" w14:paraId="3BB87A65"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4CF6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rkina Faso</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4553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4FEE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abo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4F14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r>
      <w:tr w:rsidR="007B039C" w14:paraId="7EA0AA14"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C537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nzan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B408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7EA7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ord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9B1A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r>
      <w:tr w:rsidR="007B039C" w14:paraId="47FA8E5A"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9C8B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anuatu</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6BDB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92B9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on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9067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r>
      <w:tr w:rsidR="007B039C" w14:paraId="61A79D59"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3DB3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rocco</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E135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7DCC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go</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D635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r>
      <w:tr w:rsidR="007B039C" w14:paraId="465A4661"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C3C6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inea-Bissau</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5B91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AB5C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hut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D120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w:t>
            </w:r>
          </w:p>
        </w:tc>
      </w:tr>
      <w:tr w:rsidR="007B039C" w14:paraId="2CC83BE5"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ABFF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ngladesh</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45B6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42A8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o Tome and Princip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F82C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w:t>
            </w:r>
          </w:p>
        </w:tc>
      </w:tr>
      <w:tr w:rsidR="007B039C" w14:paraId="6487E649"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E9DE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iribati</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D6FD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8E77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yan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4C86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w:t>
            </w:r>
          </w:p>
        </w:tc>
      </w:tr>
      <w:tr w:rsidR="007B039C" w14:paraId="16E69376"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A6F7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roat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1EB4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B3F6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zambiqu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D53D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r>
      <w:tr w:rsidR="007B039C" w14:paraId="6B581C19"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3D15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rugua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398C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9DD4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ragua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A700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w:t>
            </w:r>
          </w:p>
        </w:tc>
      </w:tr>
      <w:tr w:rsidR="007B039C" w14:paraId="5568DDA5"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AD25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tswan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3F7C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61CA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div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73BA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5</w:t>
            </w:r>
          </w:p>
        </w:tc>
      </w:tr>
      <w:tr w:rsidR="007B039C" w14:paraId="1375B1BF"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BEA9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p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29E8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8A9C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El </w:t>
            </w:r>
            <w:r>
              <w:rPr>
                <w:rFonts w:ascii="Arial" w:eastAsia="Arial" w:hAnsi="Arial" w:cs="Arial"/>
                <w:color w:val="000000"/>
                <w:sz w:val="22"/>
                <w:szCs w:val="22"/>
              </w:rPr>
              <w:lastRenderedPageBreak/>
              <w:t>Salvado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670E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14.8</w:t>
            </w:r>
          </w:p>
        </w:tc>
      </w:tr>
      <w:tr w:rsidR="007B039C" w14:paraId="01A799F7"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0BAD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rinam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C846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0230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uwai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CCBE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1</w:t>
            </w:r>
          </w:p>
        </w:tc>
      </w:tr>
      <w:tr w:rsidR="007B039C" w14:paraId="3B56A4FD"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A56E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jikist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56C7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DB55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hilippin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329C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r>
      <w:tr w:rsidR="007B039C" w14:paraId="180F6B90"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454C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yanm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4379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5A6F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elan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46A5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r>
      <w:tr w:rsidR="007B039C" w14:paraId="6853FA90"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E276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zerbaij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9E40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D729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Zamb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24F2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w:t>
            </w:r>
          </w:p>
        </w:tc>
      </w:tr>
      <w:tr w:rsidR="007B039C" w14:paraId="45B20301"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04D4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hra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0F33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F197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rocco</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FA7B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6</w:t>
            </w:r>
          </w:p>
        </w:tc>
      </w:tr>
      <w:tr w:rsidR="007B039C" w14:paraId="265243D8"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A09F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Zimbabw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C2E7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EF20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ypru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8DBB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0</w:t>
            </w:r>
          </w:p>
        </w:tc>
      </w:tr>
      <w:tr w:rsidR="007B039C" w14:paraId="5D5A8FA3"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16C1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lban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C982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5FC4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dagasc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C80E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8</w:t>
            </w:r>
          </w:p>
        </w:tc>
      </w:tr>
      <w:tr w:rsidR="007B039C" w14:paraId="27F3271A"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5390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pua New Guine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8D59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625C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vak Republ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3C75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w:t>
            </w:r>
          </w:p>
        </w:tc>
      </w:tr>
      <w:tr w:rsidR="007B039C" w14:paraId="3BF00FCA"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FE9C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azakhst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7A51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57FF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te d'Ivoi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AA59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4</w:t>
            </w:r>
          </w:p>
        </w:tc>
      </w:tr>
      <w:tr w:rsidR="007B039C" w14:paraId="6CE5BDE6"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A821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orea, Re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E622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9822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m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2431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w:t>
            </w:r>
          </w:p>
        </w:tc>
      </w:tr>
      <w:tr w:rsidR="007B039C" w14:paraId="4150287F"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2FEE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ebano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93EA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6687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sta Ric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33DA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7</w:t>
            </w:r>
          </w:p>
        </w:tc>
      </w:tr>
      <w:tr w:rsidR="007B039C" w14:paraId="09266DD2"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E764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dagasc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BD84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52A3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ngap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1FEB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r>
      <w:tr w:rsidR="007B039C" w14:paraId="4203E2E8" w14:textId="77777777" w:rsidTr="007B039C">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4FC25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gola</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E0690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29824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maica</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772CF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3</w:t>
            </w:r>
          </w:p>
        </w:tc>
      </w:tr>
    </w:tbl>
    <w:p w14:paraId="2A24B174" w14:textId="77777777" w:rsidR="007B039C" w:rsidRDefault="00836339">
      <w:pPr>
        <w:pStyle w:val="SourceCode"/>
      </w:pPr>
      <w:r>
        <w:rPr>
          <w:rStyle w:val="VerbatimChar"/>
        </w:rPr>
        <w:t>[1] 3.949142</w:t>
      </w:r>
    </w:p>
    <w:p w14:paraId="5CB87A71" w14:textId="77777777" w:rsidR="007B039C" w:rsidRDefault="00836339">
      <w:pPr>
        <w:pStyle w:val="SourceCode"/>
      </w:pPr>
      <w:r>
        <w:rPr>
          <w:rStyle w:val="VerbatimChar"/>
        </w:rPr>
        <w:t>[1] 6.927273</w:t>
      </w:r>
    </w:p>
    <w:p w14:paraId="2C3E2FF2" w14:textId="77777777" w:rsidR="007B039C" w:rsidRDefault="00836339">
      <w:pPr>
        <w:pStyle w:val="SourceCode"/>
      </w:pPr>
      <w:r>
        <w:rPr>
          <w:rStyle w:val="VerbatimChar"/>
        </w:rPr>
        <w:t>[1] 0.1731068</w:t>
      </w:r>
    </w:p>
    <w:p w14:paraId="68C22A28" w14:textId="77777777" w:rsidR="007B039C" w:rsidRDefault="00836339">
      <w:pPr>
        <w:pStyle w:val="Heading2"/>
      </w:pPr>
      <w:bookmarkStart w:id="7" w:name="X624e4d230b6a4be84986dbda177f584809691b3"/>
      <w:bookmarkEnd w:id="6"/>
      <w:r>
        <w:lastRenderedPageBreak/>
        <w:t>Figure 3. Trends in Overall ODIN and SPI Scores, 2016-2022</w:t>
      </w:r>
    </w:p>
    <w:p w14:paraId="7BD8392A" w14:textId="77777777" w:rsidR="007B039C" w:rsidRDefault="00836339">
      <w:pPr>
        <w:pStyle w:val="FirstParagraph"/>
      </w:pPr>
      <w:r>
        <w:rPr>
          <w:noProof/>
        </w:rPr>
        <w:drawing>
          <wp:inline distT="0" distB="0" distL="0" distR="0" wp14:anchorId="28A7AB40" wp14:editId="43618C6C">
            <wp:extent cx="5334000" cy="69342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SPI_literature_review_charts_files/figure-docx/fig3-1.png"/>
                    <pic:cNvPicPr>
                      <a:picLocks noChangeAspect="1" noChangeArrowheads="1"/>
                    </pic:cNvPicPr>
                  </pic:nvPicPr>
                  <pic:blipFill>
                    <a:blip r:embed="rId14"/>
                    <a:stretch>
                      <a:fillRect/>
                    </a:stretch>
                  </pic:blipFill>
                  <pic:spPr bwMode="auto">
                    <a:xfrm>
                      <a:off x="0" y="0"/>
                      <a:ext cx="5334000" cy="6934200"/>
                    </a:xfrm>
                    <a:prstGeom prst="rect">
                      <a:avLst/>
                    </a:prstGeom>
                    <a:noFill/>
                    <a:ln w="9525">
                      <a:noFill/>
                      <a:headEnd/>
                      <a:tailEnd/>
                    </a:ln>
                  </pic:spPr>
                </pic:pic>
              </a:graphicData>
            </a:graphic>
          </wp:inline>
        </w:drawing>
      </w:r>
    </w:p>
    <w:p w14:paraId="3115EB08" w14:textId="77777777" w:rsidR="007B039C" w:rsidRDefault="00836339">
      <w:pPr>
        <w:pStyle w:val="SourceCode"/>
      </w:pPr>
      <w:r>
        <w:rPr>
          <w:rStyle w:val="VerbatimChar"/>
        </w:rPr>
        <w:t>[1] -5.012917</w:t>
      </w:r>
    </w:p>
    <w:p w14:paraId="30E6659A" w14:textId="77777777" w:rsidR="007B039C" w:rsidRDefault="00836339">
      <w:pPr>
        <w:pStyle w:val="Heading2"/>
      </w:pPr>
      <w:bookmarkStart w:id="8" w:name="X4fb9f843e266a99d6c68d76fdaa2de942d6af61"/>
      <w:bookmarkEnd w:id="7"/>
      <w:r>
        <w:lastRenderedPageBreak/>
        <w:t>Figure 4. Absolute Value of Correlation between Key SDGs and Indexes</w:t>
      </w:r>
    </w:p>
    <w:p w14:paraId="11D49AAB" w14:textId="77777777" w:rsidR="007B039C" w:rsidRDefault="00836339">
      <w:pPr>
        <w:pStyle w:val="FirstParagraph"/>
      </w:pPr>
      <w:r>
        <w:rPr>
          <w:noProof/>
        </w:rPr>
        <w:drawing>
          <wp:inline distT="0" distB="0" distL="0" distR="0" wp14:anchorId="1054D15F" wp14:editId="20F0DD97">
            <wp:extent cx="5334000" cy="66675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SPI_literature_review_charts_files/figure-docx/fig4-1.png"/>
                    <pic:cNvPicPr>
                      <a:picLocks noChangeAspect="1" noChangeArrowheads="1"/>
                    </pic:cNvPicPr>
                  </pic:nvPicPr>
                  <pic:blipFill>
                    <a:blip r:embed="rId15"/>
                    <a:stretch>
                      <a:fillRect/>
                    </a:stretch>
                  </pic:blipFill>
                  <pic:spPr bwMode="auto">
                    <a:xfrm>
                      <a:off x="0" y="0"/>
                      <a:ext cx="5334000" cy="6667500"/>
                    </a:xfrm>
                    <a:prstGeom prst="rect">
                      <a:avLst/>
                    </a:prstGeom>
                    <a:noFill/>
                    <a:ln w="9525">
                      <a:noFill/>
                      <a:headEnd/>
                      <a:tailEnd/>
                    </a:ln>
                  </pic:spPr>
                </pic:pic>
              </a:graphicData>
            </a:graphic>
          </wp:inline>
        </w:drawing>
      </w:r>
    </w:p>
    <w:p w14:paraId="243E3DCE" w14:textId="77777777" w:rsidR="007B039C" w:rsidRDefault="00836339">
      <w:pPr>
        <w:pStyle w:val="BodyText"/>
      </w:pPr>
      <w:r>
        <w:t>Figure 5. Theory of Change</w:t>
      </w:r>
    </w:p>
    <w:p w14:paraId="02D5DDB5" w14:textId="77777777" w:rsidR="007B039C" w:rsidRDefault="00836339">
      <w:pPr>
        <w:pStyle w:val="BodyText"/>
      </w:pPr>
      <w:r>
        <w:t>Figure created using Microsoft Powerpoint. Image shown below for completeness.</w:t>
      </w:r>
    </w:p>
    <w:p w14:paraId="61A7225F" w14:textId="77777777" w:rsidR="007B039C" w:rsidRDefault="00836339">
      <w:pPr>
        <w:pStyle w:val="BodyText"/>
      </w:pPr>
      <w:r>
        <w:rPr>
          <w:noProof/>
        </w:rPr>
        <w:lastRenderedPageBreak/>
        <w:drawing>
          <wp:inline distT="0" distB="0" distL="0" distR="0" wp14:anchorId="5371A68C" wp14:editId="4A0F27A5">
            <wp:extent cx="5334000" cy="3000375"/>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other_figures/SPI_theory_change.png"/>
                    <pic:cNvPicPr>
                      <a:picLocks noChangeAspect="1" noChangeArrowheads="1"/>
                    </pic:cNvPicPr>
                  </pic:nvPicPr>
                  <pic:blipFill>
                    <a:blip r:embed="rId16"/>
                    <a:stretch>
                      <a:fillRect/>
                    </a:stretch>
                  </pic:blipFill>
                  <pic:spPr bwMode="auto">
                    <a:xfrm>
                      <a:off x="0" y="0"/>
                      <a:ext cx="5334000" cy="3000375"/>
                    </a:xfrm>
                    <a:prstGeom prst="rect">
                      <a:avLst/>
                    </a:prstGeom>
                    <a:noFill/>
                    <a:ln w="9525">
                      <a:noFill/>
                      <a:headEnd/>
                      <a:tailEnd/>
                    </a:ln>
                  </pic:spPr>
                </pic:pic>
              </a:graphicData>
            </a:graphic>
          </wp:inline>
        </w:drawing>
      </w:r>
    </w:p>
    <w:p w14:paraId="63DE8A80" w14:textId="77777777" w:rsidR="007B039C" w:rsidRDefault="00836339">
      <w:pPr>
        <w:pStyle w:val="BodyText"/>
      </w:pPr>
      <w:r>
        <w:t>Note: the indexes with a correlation with the shown SDG outcome that is statistically not different from each other are shown in adjacent row.</w:t>
      </w:r>
    </w:p>
    <w:p w14:paraId="6B74483C" w14:textId="77777777" w:rsidR="007B039C" w:rsidRDefault="00836339">
      <w:pPr>
        <w:pStyle w:val="Heading2"/>
      </w:pPr>
      <w:bookmarkStart w:id="9" w:name="figure-5.-theory-of-change"/>
      <w:bookmarkEnd w:id="8"/>
      <w:r>
        <w:t>Figure 5. Theory of Change</w:t>
      </w:r>
    </w:p>
    <w:p w14:paraId="670409AD" w14:textId="77777777" w:rsidR="007B039C" w:rsidRDefault="00836339">
      <w:pPr>
        <w:pStyle w:val="FirstParagraph"/>
      </w:pPr>
      <w:r>
        <w:t>Figure produced using Microsoft Powerpoint.</w:t>
      </w:r>
    </w:p>
    <w:p w14:paraId="20F410A2" w14:textId="77777777" w:rsidR="007B039C" w:rsidRDefault="00836339">
      <w:pPr>
        <w:pStyle w:val="BodyText"/>
      </w:pPr>
      <w:r>
        <w:rPr>
          <w:noProof/>
        </w:rPr>
        <w:drawing>
          <wp:inline distT="0" distB="0" distL="0" distR="0" wp14:anchorId="4270B62A" wp14:editId="79093F33">
            <wp:extent cx="5334000" cy="3000375"/>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other_figures/SPI_theory_change.png"/>
                    <pic:cNvPicPr>
                      <a:picLocks noChangeAspect="1" noChangeArrowheads="1"/>
                    </pic:cNvPicPr>
                  </pic:nvPicPr>
                  <pic:blipFill>
                    <a:blip r:embed="rId16"/>
                    <a:stretch>
                      <a:fillRect/>
                    </a:stretch>
                  </pic:blipFill>
                  <pic:spPr bwMode="auto">
                    <a:xfrm>
                      <a:off x="0" y="0"/>
                      <a:ext cx="5334000" cy="3000375"/>
                    </a:xfrm>
                    <a:prstGeom prst="rect">
                      <a:avLst/>
                    </a:prstGeom>
                    <a:noFill/>
                    <a:ln w="9525">
                      <a:noFill/>
                      <a:headEnd/>
                      <a:tailEnd/>
                    </a:ln>
                  </pic:spPr>
                </pic:pic>
              </a:graphicData>
            </a:graphic>
          </wp:inline>
        </w:drawing>
      </w:r>
    </w:p>
    <w:p w14:paraId="4E2EE813" w14:textId="77777777" w:rsidR="007B039C" w:rsidRDefault="00836339">
      <w:pPr>
        <w:pStyle w:val="Heading2"/>
      </w:pPr>
      <w:bookmarkStart w:id="10" w:name="X0734281f3b9607c93358816605352719929baf8"/>
      <w:bookmarkEnd w:id="9"/>
      <w:r>
        <w:t>Table A.1. An Overview of the World Bank</w:t>
      </w:r>
      <w:r>
        <w:t>’s Statistical Capacity Index (SCI) in Selected Recent Studies</w:t>
      </w:r>
    </w:p>
    <w:p w14:paraId="7889F6D8" w14:textId="77777777" w:rsidR="007B039C" w:rsidRDefault="00836339">
      <w:pPr>
        <w:pStyle w:val="FirstParagraph"/>
      </w:pPr>
      <w:r>
        <w:t>Table produced using Microsoft Word. Articles gathered through a literature review.</w:t>
      </w:r>
    </w:p>
    <w:p w14:paraId="5FCFA36B" w14:textId="77777777" w:rsidR="007B039C" w:rsidRDefault="00836339">
      <w:pPr>
        <w:pStyle w:val="Heading2"/>
      </w:pPr>
      <w:bookmarkStart w:id="11" w:name="table-a.2.-description-of-spi-dimensions"/>
      <w:bookmarkEnd w:id="10"/>
      <w:r>
        <w:lastRenderedPageBreak/>
        <w:t>Table A.2. Description of SPI Dimensions</w:t>
      </w:r>
    </w:p>
    <w:p w14:paraId="3BBD2FE4" w14:textId="77777777" w:rsidR="007B039C" w:rsidRDefault="00836339">
      <w:pPr>
        <w:pStyle w:val="FirstParagraph"/>
      </w:pPr>
      <w:r>
        <w:t>Table produced using Microsoft Word, based on SPI metadata.</w:t>
      </w:r>
    </w:p>
    <w:p w14:paraId="63E30682" w14:textId="77777777" w:rsidR="007B039C" w:rsidRDefault="00836339">
      <w:pPr>
        <w:pStyle w:val="Heading2"/>
      </w:pPr>
      <w:bookmarkStart w:id="12" w:name="X40c508e5825924e27cc27c4c5f108cb2436524a"/>
      <w:bookmarkEnd w:id="11"/>
      <w:r>
        <w:t>Table A.</w:t>
      </w:r>
      <w:r>
        <w:t>3. Mapping of SPI Indicators to SDG Indicators</w:t>
      </w:r>
    </w:p>
    <w:p w14:paraId="177D8A69" w14:textId="77777777" w:rsidR="007B039C" w:rsidRDefault="00836339">
      <w:pPr>
        <w:pStyle w:val="FirstParagraph"/>
      </w:pPr>
      <w:r>
        <w:t>Table produced using Microsoft Word, based on SPI metadata and UN SDG Indicator metadata.</w:t>
      </w:r>
    </w:p>
    <w:p w14:paraId="4633A82C" w14:textId="77777777" w:rsidR="007B039C" w:rsidRDefault="00836339">
      <w:pPr>
        <w:pStyle w:val="Heading2"/>
      </w:pPr>
      <w:bookmarkStart w:id="13" w:name="Xb2a5a5cca28b8e58d69a2fa9827d971c3736845"/>
      <w:bookmarkEnd w:id="12"/>
      <w:r>
        <w:t>Table A.4. SPI overall score and Pillar Scores in 2022</w:t>
      </w:r>
    </w:p>
    <w:p w14:paraId="46C78B82" w14:textId="77777777" w:rsidR="007B039C" w:rsidRDefault="00836339">
      <w:pPr>
        <w:pStyle w:val="FirstParagraph"/>
      </w:pPr>
      <w:r>
        <w:t xml:space="preserve">Below, the full list of countries by their SPI overall score in </w:t>
      </w:r>
      <w:r>
        <w:t>2022 is presented. The first column is the country name and the following columns are the overall SPI overall score, and then the sub-scores for pillars 1, 2, 3, 4, and 5. The purpose of the SPI is to help countries assess and improve the performance of th</w:t>
      </w:r>
      <w:r>
        <w:t>eir statistical systems. The presentation of SPI overall scores is designed to reflect that aim. Small differences between countries should not be stressed since they can reflect imprecision arising from the currently available indicators rather than meani</w:t>
      </w:r>
      <w:r>
        <w:t>ngful differences in performance. Instead, the presentation of overall SPI scores focuses on larger groupings of countries reflecting broad categories of performance as measured by the indicator framework. In total there are 186 countries with sufficient d</w:t>
      </w:r>
      <w:r>
        <w:t>ata to compute an index value. This set of countries covers 99.3 percent of the world population. Countries shaded in dark orange are the lowest performing, countries in dark green are the highest performing. Countries are grouped into five groups:</w:t>
      </w:r>
    </w:p>
    <w:p w14:paraId="703FC6CD" w14:textId="77777777" w:rsidR="007B039C" w:rsidRDefault="00836339">
      <w:pPr>
        <w:pStyle w:val="Compact"/>
        <w:numPr>
          <w:ilvl w:val="0"/>
          <w:numId w:val="2"/>
        </w:numPr>
      </w:pPr>
      <w:r>
        <w:rPr>
          <w:b/>
          <w:bCs/>
        </w:rPr>
        <w:t>Top Qui</w:t>
      </w:r>
      <w:r>
        <w:rPr>
          <w:b/>
          <w:bCs/>
        </w:rPr>
        <w:t>ntile</w:t>
      </w:r>
      <w:r>
        <w:t>: Countries in the Top quintile are classified in this group. Shading in dark green.</w:t>
      </w:r>
      <w:r>
        <w:br/>
      </w:r>
    </w:p>
    <w:p w14:paraId="59BA98BD" w14:textId="77777777" w:rsidR="007B039C" w:rsidRDefault="00836339">
      <w:pPr>
        <w:pStyle w:val="Compact"/>
        <w:numPr>
          <w:ilvl w:val="0"/>
          <w:numId w:val="2"/>
        </w:numPr>
      </w:pPr>
      <w:r>
        <w:rPr>
          <w:b/>
          <w:bCs/>
        </w:rPr>
        <w:t>4th Quintile</w:t>
      </w:r>
      <w:r>
        <w:t>: Countries in the 4th quintile, or those above the 60th percentile but below the 80th percentile are in this group. Shading in light green.</w:t>
      </w:r>
      <w:r>
        <w:br/>
      </w:r>
    </w:p>
    <w:p w14:paraId="668264A6" w14:textId="77777777" w:rsidR="007B039C" w:rsidRDefault="00836339">
      <w:pPr>
        <w:pStyle w:val="Compact"/>
        <w:numPr>
          <w:ilvl w:val="0"/>
          <w:numId w:val="2"/>
        </w:numPr>
      </w:pPr>
      <w:r>
        <w:rPr>
          <w:b/>
          <w:bCs/>
        </w:rPr>
        <w:t>3rd Quintil</w:t>
      </w:r>
      <w:r>
        <w:rPr>
          <w:b/>
          <w:bCs/>
        </w:rPr>
        <w:t>e</w:t>
      </w:r>
      <w:r>
        <w:t>: Countries in the 3rd quintile, or those between the 40th and 60th percentile, are classified in this group. Shading in yellow.</w:t>
      </w:r>
      <w:r>
        <w:br/>
      </w:r>
    </w:p>
    <w:p w14:paraId="335C13EA" w14:textId="77777777" w:rsidR="007B039C" w:rsidRDefault="00836339">
      <w:pPr>
        <w:pStyle w:val="Compact"/>
        <w:numPr>
          <w:ilvl w:val="0"/>
          <w:numId w:val="2"/>
        </w:numPr>
      </w:pPr>
      <w:r>
        <w:rPr>
          <w:b/>
          <w:bCs/>
        </w:rPr>
        <w:t>2nd Quintile</w:t>
      </w:r>
      <w:r>
        <w:t>: Countries in the 2nd quintile, or those above the 20th percentile but below the 40th percentile, are in this gr</w:t>
      </w:r>
      <w:r>
        <w:t>oup. Shading in light orange.</w:t>
      </w:r>
      <w:r>
        <w:br/>
      </w:r>
    </w:p>
    <w:p w14:paraId="6E74C927" w14:textId="77777777" w:rsidR="007B039C" w:rsidRDefault="00836339">
      <w:pPr>
        <w:pStyle w:val="Compact"/>
        <w:numPr>
          <w:ilvl w:val="0"/>
          <w:numId w:val="2"/>
        </w:numPr>
      </w:pPr>
      <w:r>
        <w:rPr>
          <w:b/>
          <w:bCs/>
        </w:rPr>
        <w:t>Bottom 20%</w:t>
      </w:r>
      <w:r>
        <w:t>: Countries in the bottom 20% are classified in this group. Shading in dark orange .</w:t>
      </w:r>
    </w:p>
    <w:tbl>
      <w:tblPr>
        <w:tblStyle w:val="Table"/>
        <w:tblW w:w="0" w:type="auto"/>
        <w:jc w:val="center"/>
        <w:tblLayout w:type="fixed"/>
        <w:tblLook w:val="0420" w:firstRow="1" w:lastRow="0" w:firstColumn="0" w:lastColumn="0" w:noHBand="0" w:noVBand="1"/>
      </w:tblPr>
      <w:tblGrid>
        <w:gridCol w:w="1623"/>
        <w:gridCol w:w="970"/>
        <w:gridCol w:w="993"/>
        <w:gridCol w:w="1205"/>
        <w:gridCol w:w="1245"/>
        <w:gridCol w:w="1188"/>
        <w:gridCol w:w="1416"/>
      </w:tblGrid>
      <w:tr w:rsidR="007B039C" w14:paraId="1E1435A9" w14:textId="77777777" w:rsidTr="007B039C">
        <w:trPr>
          <w:cnfStyle w:val="100000000000" w:firstRow="1" w:lastRow="0" w:firstColumn="0" w:lastColumn="0" w:oddVBand="0" w:evenVBand="0" w:oddHBand="0" w:evenHBand="0" w:firstRowFirstColumn="0" w:firstRowLastColumn="0" w:lastRowFirstColumn="0" w:lastRowLastColumn="0"/>
          <w:tblHeader/>
          <w:jc w:val="center"/>
        </w:trPr>
        <w:tc>
          <w:tcPr>
            <w:tcW w:w="162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55D28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untry</w:t>
            </w:r>
          </w:p>
        </w:tc>
        <w:tc>
          <w:tcPr>
            <w:tcW w:w="97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798A1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PI overall score</w:t>
            </w:r>
          </w:p>
        </w:tc>
        <w:tc>
          <w:tcPr>
            <w:tcW w:w="99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B3450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illar 1: Data Use</w:t>
            </w:r>
          </w:p>
        </w:tc>
        <w:tc>
          <w:tcPr>
            <w:tcW w:w="120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6D2CD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illar 2: Data Services</w:t>
            </w:r>
          </w:p>
        </w:tc>
        <w:tc>
          <w:tcPr>
            <w:tcW w:w="12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5DE62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 xml:space="preserve">Pillar 3: Data Products </w:t>
            </w:r>
          </w:p>
        </w:tc>
        <w:tc>
          <w:tcPr>
            <w:tcW w:w="118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53734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illar 4: Data Sources</w:t>
            </w:r>
          </w:p>
        </w:tc>
        <w:tc>
          <w:tcPr>
            <w:tcW w:w="14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7985F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illar 5: Data Infrastructure</w:t>
            </w:r>
          </w:p>
        </w:tc>
      </w:tr>
      <w:tr w:rsidR="007B039C" w14:paraId="71EF21BA" w14:textId="77777777" w:rsidTr="007B039C">
        <w:trPr>
          <w:jc w:val="center"/>
        </w:trPr>
        <w:tc>
          <w:tcPr>
            <w:tcW w:w="162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B565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inland</w:t>
            </w:r>
          </w:p>
        </w:tc>
        <w:tc>
          <w:tcPr>
            <w:tcW w:w="970"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30BCEB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6</w:t>
            </w:r>
          </w:p>
        </w:tc>
        <w:tc>
          <w:tcPr>
            <w:tcW w:w="993"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70672D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D71521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4</w:t>
            </w:r>
          </w:p>
        </w:tc>
        <w:tc>
          <w:tcPr>
            <w:tcW w:w="1245"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F6712F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5</w:t>
            </w:r>
          </w:p>
        </w:tc>
        <w:tc>
          <w:tcPr>
            <w:tcW w:w="1188"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04FB36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3</w:t>
            </w:r>
          </w:p>
        </w:tc>
        <w:tc>
          <w:tcPr>
            <w:tcW w:w="1416"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CA21AE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7B039C" w14:paraId="643EFFB9"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DC8B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way</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6390C5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59B179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9E48EE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1</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04A79B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2</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42B9CB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8273C3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7B039C" w14:paraId="70C842D5"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536F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Canad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779BA7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3F3CEF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B586C5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6</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A413AC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7</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3795AE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3</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1A0617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7B039C" w14:paraId="7F6EE5A0"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8EA7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therlands</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A072E6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08BB2C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A557CB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9</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C9D5F5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8</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C5EE8D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5</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0184DD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7B039C" w14:paraId="7B8AAF3E"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C37F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ted States</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EACD15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6E77D5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9C0A68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6</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EC0A7A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0</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FEBECF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4</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8EE5DA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7B039C" w14:paraId="3E3E4A9D"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1E1D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ven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5F2134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2DA75A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1DFEF2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5</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6E70F3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1</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940E0C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8FC9DC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7B039C" w14:paraId="1D1404D9"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1490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weden</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01B127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99F59C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1443AA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18BE3B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4</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EAB369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7</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95A6CF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7B039C" w14:paraId="04E5535B"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AB1B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taly</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9501B0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12AF20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793DFB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EFB56C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7</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B3C4F6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8</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3BF171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7B039C" w14:paraId="0F4A0049"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B6B8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nmark</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D19E17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4EBFCD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C4F466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7</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84DB5A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5</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83E199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9</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168747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7B039C" w14:paraId="1EFC1DE4"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9A35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land</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7FB607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1B0DA1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8AAD5C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1</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CD7388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8</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7A1B1E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1337AD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7B039C" w14:paraId="70F082B9"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3658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ain</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829F01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BED51B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A65AB4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1</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967D68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9</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F9D9A7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C3B7B2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7B039C" w14:paraId="120F67B5"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3E13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eland</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C73543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F73ABE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395E36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840D7C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AA1E6F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9</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025B7F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7B039C" w14:paraId="36E23E50"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A509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rmany</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AC26F6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0394F7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1AB2C4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ECF612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0</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4CF3DE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D86C93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7B039C" w14:paraId="4DE6ADF8"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D5C4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zech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44ADCA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6FEBA1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537027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8</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A675D5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4</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A74839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2</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2E9C99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7B039C" w14:paraId="5A2E969D"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CEB5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rance</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5CC75A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FCAE28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5616B4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1</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55D3D8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2</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50E9A3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6</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C3E397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7B039C" w14:paraId="34C638D6"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4FAD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org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F2738C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EBB33F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EC571C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7A9EFF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5</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D671A4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9</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767662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7B039C" w14:paraId="2119E5DE"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F47B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ustr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4EE95B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FF15DD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9AA30A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5</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119B3A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6</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20D51C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8</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407FA4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7B039C" w14:paraId="47D8D7D7"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4283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ustral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3D803D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118807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405068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FD87D2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0</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F47052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9</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29DB94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7B039C" w14:paraId="21648A85"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D3C2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sta Ric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659975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60F78B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A95C57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3</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EC6262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1</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2B3570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2</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51F6B5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7B039C" w14:paraId="040F55D6"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2DB7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pan</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94A6B8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70CDBB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355A6A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3</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7E6AD0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9</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788E25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2</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96147E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7B039C" w14:paraId="7FE863E6"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CB71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on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EE846E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FF5783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712B85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435D48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9</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026A4A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588105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7B039C" w14:paraId="3E99BEE1"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D5DA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rtugal</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00F77B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C704DF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B6CF10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1</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D68492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4</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4CB374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31598F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7B039C" w14:paraId="4F563AEB"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C895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vak Republic</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C6DB30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7793CD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1204AF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5</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EE8C26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3</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27750D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666584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7B039C" w14:paraId="04D3F112"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F250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lgium</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7DB9D2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F29FDA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8F4A08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BBEF8A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3</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557BC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4</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2795C3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7B039C" w14:paraId="40BA1F1D"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3E46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tv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8EE425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773C29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EFE1E6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1</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5E0808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1</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0AF763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9</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657C8A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7B039C" w14:paraId="2A7D93D2"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870F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witzerland</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9221D2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CC62DB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9D40A8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4</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6A41F4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6</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151B36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65C358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7B039C" w14:paraId="7DAA8F54"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C9FB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ece</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9A8848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0F00BD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4036C8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1</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266878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6</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26AFB4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D36781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7B039C" w14:paraId="04CB326C"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97C7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New Zealand</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538608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EDD0F6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1A60C1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4</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A2A7E0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9</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B3100A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4</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1F2A5B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7B039C" w14:paraId="4C59665D"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A18D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xico</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5781ED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C43E80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42A830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DF0AB6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0</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4ED94A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5</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96C572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r>
      <w:tr w:rsidR="007B039C" w14:paraId="6D9DBEBE"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8D1E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thuan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95A709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D9F89D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C76A26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1</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E40A82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3</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17FA12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2</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8555B5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7B039C" w14:paraId="1031ED7E"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B6A5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ungary</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61AA9D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7F1DBE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48E9F2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E7CCB1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4886AC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3</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07629E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7B039C" w14:paraId="068BC8BC"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0B03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orea, Rep.</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C245B9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9D95E4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302C81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1</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CC4308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0</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D8711D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2</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1C3908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w:t>
            </w:r>
          </w:p>
        </w:tc>
      </w:tr>
      <w:tr w:rsidR="007B039C" w14:paraId="1DC833E2"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0914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uxembourg</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9F2982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AC4DD7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D705C3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4</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A8EA93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7</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DFE406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DFA7E3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7B039C" w14:paraId="59859805"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B384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iye</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62AA0B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C6514D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CDCDC4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8</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FFAC89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2EEF37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6</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3FE300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7B039C" w14:paraId="4829219A"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5CDF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le</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65C120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52CED3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79519D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6</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E0C41A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73FEF5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4</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ACD119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7B039C" w14:paraId="5505BBCE"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AF6E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ted Kingdom</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2DF9DB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7B34BF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4769A7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0</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510057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2ADADD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6</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BF22F1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7B039C" w14:paraId="38F760EE"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2B2F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celand</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A9975F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C50623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2D3F89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3</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F4D6B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3</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3DE92E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8</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CB6B98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7B039C" w14:paraId="724CE5D8"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E670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larus</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BD22AF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8C80A6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D43A06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66D75D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5</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04EC4F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4</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8E8493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7B039C" w14:paraId="5A086611"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A71C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ngapore</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08B9EC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7564C8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4C3690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7</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7A221E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1</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1FAFF9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9</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52B527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r>
      <w:tr w:rsidR="007B039C" w14:paraId="23F25B48"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0802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lomb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8813A2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0A19A4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2A9608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9</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6E8EBB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3</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0A8A38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2</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09735A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r>
      <w:tr w:rsidR="007B039C" w14:paraId="527CCA53"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491A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yprus</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B748BD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12648B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4C1885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8</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F98AAA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5</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ED8A1D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7C66E2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7B039C" w14:paraId="39174897"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AAB2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man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F35625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E0B908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CB3955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2</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074AA0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5</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6AAD72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9</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30DF25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w:t>
            </w:r>
          </w:p>
        </w:tc>
      </w:tr>
      <w:tr w:rsidR="007B039C" w14:paraId="7ED7E924"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89B8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ussian Federation</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583D4A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D81C42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4</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64E58D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6</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6B3200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5</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0E1546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8</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F710BA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7B039C" w14:paraId="3D7ABCF8"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7F91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gol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EBCFB9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30CCE3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D4EC48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2</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1D5642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7</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26F029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4</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7C3CC2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7B039C" w14:paraId="2113FC66"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04BA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lgar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E537CD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3EA2EC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A10A7B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3</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BFEC5C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7</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7F6939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4</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9893DC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7B039C" w14:paraId="576089CB"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6875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 Macedon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9429D2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B93896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60B230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5</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44B07D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6</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D780C6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3</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180DB0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r>
      <w:tr w:rsidR="007B039C" w14:paraId="240F44B6"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3053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lban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C3AF77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D34D28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E7D120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8</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F289A8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3BD627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3767FB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7B039C" w14:paraId="51DAB3C6"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BC5D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hilippines</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C72C7F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A6F15F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2A9A10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6</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092972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8</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2BC98D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4</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83F5CE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7B039C" w14:paraId="09894F0A"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F9ED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st Bank and Gaz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3ECF41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45C343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04B645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7543E7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1</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5ECEFD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7</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DB9BCB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w:t>
            </w:r>
          </w:p>
        </w:tc>
      </w:tr>
      <w:tr w:rsidR="007B039C" w14:paraId="22B89078"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9D9A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srael</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610675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E583B0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9DC987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ED2C84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9</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75B2A7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3</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F78A75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7B039C" w14:paraId="685E7DE6"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B199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Croat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C61B96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C13894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4872EC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5</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11B7AE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3</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6463F7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FFC97F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7B039C" w14:paraId="589803EA"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0CFF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men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C07611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22597B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739020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110484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6</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8B25F7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9</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E04C8C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7B039C" w14:paraId="78A38FB7"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AFEA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ldov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E67191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4396BF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9EF541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4</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D7AF31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5</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0CBA9C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0</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03DA9B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w:t>
            </w:r>
          </w:p>
        </w:tc>
      </w:tr>
      <w:tr w:rsidR="007B039C" w14:paraId="041FE271"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D4F7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ailand</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06E3A5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FC1A2C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28D9CF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3</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DCB2A7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5</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629BBD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8</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A178A4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w:t>
            </w:r>
          </w:p>
        </w:tc>
      </w:tr>
      <w:tr w:rsidR="007B039C" w14:paraId="5E4B49CA"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EC21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th Afric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0A80F2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4</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0A59D9C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404913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E44CB3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6</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034F91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4</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B43ACD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w:t>
            </w:r>
          </w:p>
        </w:tc>
      </w:tr>
      <w:tr w:rsidR="007B039C" w14:paraId="66337825"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AAA5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yrgyz Republic</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646A5C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F527DA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AABA96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68F2C5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8</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DA5B1F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4</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8AA3EA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r>
      <w:tr w:rsidR="007B039C" w14:paraId="28AE01BA"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5029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rb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2919BA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70CF0A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678AC6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5</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E7AC9A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1</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797DF0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6</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8538F5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7B039C" w14:paraId="36596616"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4F43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udi Arab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59AC6C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DC90C2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4E4D73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A20392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6</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13DA2E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1</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49E421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r>
      <w:tr w:rsidR="007B039C" w14:paraId="177CCC57"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E2C2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azil</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AE0A15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69A8A4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1B6BEE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2</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AC73F5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2</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8D6FEF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3</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B0059A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7B039C" w14:paraId="6B00D1F3"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7E99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t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F882FD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6A07F4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640CD9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F1D110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6</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922D8D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6</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8E66D6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r>
      <w:tr w:rsidR="007B039C" w14:paraId="32C21357"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351F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gypt, Arab Rep.</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DEB250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0F74F6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AAE43E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1</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A6F460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9</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9DDC62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0</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C083AB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7B039C" w14:paraId="286B0760"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CD0A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cuador</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B8DDE5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C97FF4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E2A40A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1</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5FF476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8</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D62C9C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9</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1E3BA3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7B039C" w14:paraId="565487AC"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6C75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ri Lank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1A29C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EC2651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2AD892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673C74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0</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2AFEEE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4</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26C786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7B039C" w14:paraId="2AC2CBE9"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5B36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dones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E20D2D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C46043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51D421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1</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E7E6E4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35ABEB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5</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B54440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7B039C" w14:paraId="769FE46B"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57DC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kraine</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987878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F67E58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FDDDD9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8</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D8B9AE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1</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FC1E1E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5</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C04939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7B039C" w14:paraId="6A12C618"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ADCC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d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EC4742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1A9602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9DB6DE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7</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214CCD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3</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302AF9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0</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91808B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7B039C" w14:paraId="12585B2E"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6655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azakhstan</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0AB175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EAB694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0F3A31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3</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DC557F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4</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6CD778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3</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37032C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7B039C" w14:paraId="50EB1592"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E9C3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ordan</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FAD00F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2</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0B0BDD8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13E41E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C74490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6</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421D41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9</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0D2C56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7B039C" w14:paraId="60E864A1"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75B2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tenegro</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05FD9B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82FAAA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7B1ACF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6456EB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0B4A33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2</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CE74FA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r>
      <w:tr w:rsidR="007B039C" w14:paraId="67238EEB"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96AF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ruguay</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D38CCC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715130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E8910B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9</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B526C3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1</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40EFF0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7</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E5AA97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7B039C" w14:paraId="4815809E"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ECE0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ted Arab Emirates</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0A2914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7ACF7A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1A4F8B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6</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0E554E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F7CB8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0</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5480C8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7B039C" w14:paraId="3BF23702"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4049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uritius</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B61E55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5A8CAA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773F09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5</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5E0BA7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9</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95E9EF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1</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E04DF2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7B039C" w14:paraId="61AB5652"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51F0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ays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EF3CDB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6</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7A28E47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DD0848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6</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37972A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1</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531612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4</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2696DF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7B039C" w14:paraId="1893AFE4"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B623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raguay</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6942E2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DBA606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2116D5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19D851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7</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307AA6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1</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820421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r>
      <w:tr w:rsidR="007B039C" w14:paraId="12CDAAC5"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F814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Tunis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79ED37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32333E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8AFD2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5</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71FCCD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8</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A03347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4</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801A96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7B039C" w14:paraId="060D6186"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CF7D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l Salvador</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D5C0C3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F4DFE4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E2121F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820ECB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3</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225856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7</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47C0D0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7B039C" w14:paraId="3DC17F3B"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3153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zerbaijan</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630C58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5</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2816A5E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7E6A0C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8</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5B2A55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5</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17D090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1</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4CFAA3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7B039C" w14:paraId="6E06AFFE"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ADB5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ru</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3FC86F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9D1C78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FE1840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3</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992DA8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9</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1D6730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1</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B07319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7B039C" w14:paraId="63EDA0DD"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A955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ietnam</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25F099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2FF8C1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0AD5A9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3</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5793AB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2</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6CE022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2</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835684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7B039C" w14:paraId="5F03119F"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125E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ominican Republic</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4583D8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83C39E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985598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0</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BC8ACB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1</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C96E16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0</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3527FF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r>
      <w:tr w:rsidR="007B039C" w14:paraId="7A328E56"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7EF2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rocco</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2DB42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3</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0C6637D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878A83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6</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7DB1F6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9</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C5073D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8</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5787BD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7B039C" w14:paraId="5B872F0A"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B66C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negal</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EF31C6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2</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4F96D25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81087A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0</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D31246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14D69B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6</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1DE62F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r>
      <w:tr w:rsidR="007B039C" w14:paraId="34037DDB"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46AE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atemal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C25D25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0</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62035D3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61D2D9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0</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86A4BA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9</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0E4103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1</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84E043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7B039C" w14:paraId="280C814A"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FFAE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yanmar</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B4A0AB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2893C2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5D4CCB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4</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FBED66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3</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7334D2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1</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62301E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r>
      <w:tr w:rsidR="007B039C" w14:paraId="55B48DEE"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8B83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gentin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95008F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8</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E75F18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DBEF50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9</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1CAB72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8E03F8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8</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DF3313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7B039C" w14:paraId="69EA9182"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5DA1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livi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D7BD2F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259DD5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C8D640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743C32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0</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DA1874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0</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8CEA05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7B039C" w14:paraId="6DC70FCD"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D08E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kistan</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8AAAC1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6985D4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E3F106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9</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464642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8</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A63233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9</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84B59F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7B039C" w14:paraId="1B87C05D"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618B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gand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CDF1E6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69DAA1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993CE7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4</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66459F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6</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2DCFF9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8</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3457AE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7B039C" w14:paraId="03457E87"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B733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Qatar</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0B02E7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1F3867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67B3B8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0A7B8B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4</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D67249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8</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8F2BCE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r>
      <w:tr w:rsidR="007B039C" w14:paraId="3EBC6AD0"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3B2A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snia and Herzegovin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AB9473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6</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0EE3A0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E354D6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DE826A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5</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E1F258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8</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BEFEF4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r>
      <w:tr w:rsidR="007B039C" w14:paraId="4C803939"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A818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wand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429162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744A44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F5EE8D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6</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7188BE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5</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3BAFA8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8</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72AB57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7B039C" w14:paraId="2C679EA4"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012E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zbekistan</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F810D0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6</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74DE279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9A2192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7</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AAC080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7</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4BD792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4</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3DD508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r>
      <w:tr w:rsidR="007B039C" w14:paraId="38485408"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DD19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nam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49F84A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5</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36B09D8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0976FD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CA9C53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4</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7FEFD4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1</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C4899F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7B039C" w14:paraId="7A5007E8"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C779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Zimbabwe</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413EC8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B653A9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585033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AD8A7A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0</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4A4694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1</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26726F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7B039C" w14:paraId="472EDFC8"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C587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ngladesh</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AEB0A4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5F6040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A068B3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816A52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8</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7CB890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0</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655085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7B039C" w14:paraId="0F1D1A50"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BC92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uwait</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26FF02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B5CB0B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DF3CD7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D1F4E6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50F104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5</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DF0EF6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7B039C" w14:paraId="5A003364"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7250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nzani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DA3B58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C78339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A610EF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7</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888CA9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6</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2D1C68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4</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4BAB6B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7B039C" w14:paraId="0D1BB963"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063E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go</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3C5C0A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47CACC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DFDD7C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7</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E4B42E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0</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851B94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7</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23DEF8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7B039C" w14:paraId="3A335F31"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3B12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Oman</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1D0FD9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99E4A0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88AA7C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6</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A53C18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A344D6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8</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3896D5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7B039C" w14:paraId="1CD2B728"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7BF6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 Luci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2D7B6A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0</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588605E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89D001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6</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A18C99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6</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3FAAD4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8</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2D552B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7B039C" w14:paraId="0C7F9331"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9455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ychelles</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676AD5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1E5CBE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7CC7EB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B2505F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4</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663DC3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3</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004A01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7B039C" w14:paraId="3B2C53AF"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E6EA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bo Verde</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728E5A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7</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16FFD6D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FE2E54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4</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E81C9F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1</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42D594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0</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AC7B9B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7B039C" w14:paraId="229CA7F2"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32EE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iger</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F7A1A1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A47F8F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625F07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8</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886166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8</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B16A18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8</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E4044D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7B039C" w14:paraId="1E928933"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3B43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beri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085C93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785535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0DC17C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7</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68A582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3</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464EF6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5</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F40A8A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7B039C" w14:paraId="04ADB27D"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6397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rkina Faso</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1F7CFE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8</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7AEF3E4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734616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F89E7A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8893B8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8</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3BD6A8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7B039C" w14:paraId="05F7F158"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5244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awi</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86D7A7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B008D7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F40AED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0</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F80D51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6</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C7C6CF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C6BFDE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7B039C" w14:paraId="5EBA8122"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2647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rbados</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504ABC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F3ED1E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8065D6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6</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7395EB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EF3F58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3</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01E8AA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7B039C" w14:paraId="374B92CE"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8EC6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ambia, The</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F926A0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4</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5EFAB8B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38CBEB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5</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97D267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4</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13A18C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3</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CD5207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7B039C" w14:paraId="726C27FB"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BC24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unei Darussalam</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A69D92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9BD0E4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4D89FF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0</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57DA41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7</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00CECA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2</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ADEDA5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r>
      <w:tr w:rsidR="007B039C" w14:paraId="1972A6C5"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6AE3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mbodi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4971CE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3</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743D5D8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138FA8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6</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1F0C13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0</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C3184F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0</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2C7E39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7B039C" w14:paraId="5700DB7F"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48CA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han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84518F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2</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4DDBB94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6</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160F60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8</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FCB145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8</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CD8A82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0</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EB87F8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7B039C" w14:paraId="2118CCE9"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16A3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iji</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685442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2</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4193990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6618E3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1</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79A699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4</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9D19ED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3</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9C8A2C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7B039C" w14:paraId="0064CA43"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9D7C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lgeri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05855B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2</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27DD5EE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28F268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8</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C4E12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0</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3FD86B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0</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026826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r>
      <w:tr w:rsidR="007B039C" w14:paraId="4951E421"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02BF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nin</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29311A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6</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1F18E5A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92ECAB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7</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323141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3C7634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338138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r>
      <w:tr w:rsidR="007B039C" w14:paraId="11CF693C"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9A7E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mo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89BCBB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4</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4BE33A8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748D0A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0</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F78F2A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8</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E00D62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5</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124F4C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7B039C" w14:paraId="686B9014"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4EEB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eny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14622F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3</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1AB7503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58C3D1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1</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00FAA2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6</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3FEEF5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9</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62F877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7B039C" w14:paraId="724A02D1"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3388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te d'Ivoir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21CE7D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2</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49F6F78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283B66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7</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1F944D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1</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2D3BC0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4</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FE07DE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r>
      <w:tr w:rsidR="007B039C" w14:paraId="3B5D07A7"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B033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pal</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A970F0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0</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402936C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827F81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8</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0665FB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27351B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6</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D11B51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7B039C" w14:paraId="2F38B725"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B526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liz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695373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9</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5745EA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C5FD11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6</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2E4F74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4EE76A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B4A5F5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7B039C" w14:paraId="0FAE906D"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6C9C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dives</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408A2A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8</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A53B63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81E02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981FEC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5</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B180FC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7</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52320C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r>
      <w:tr w:rsidR="007B039C" w14:paraId="57302EBD"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7564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maic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3E6A45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6</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223C35D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AEA397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6</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6AB8B8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8</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E15B43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9</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1AF252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7B039C" w14:paraId="33391DFC"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DFB0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rinam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2130FE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5</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05525B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D93FA5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0F81C9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6</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96ED60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9</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C14C0E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7B039C" w14:paraId="49F1D211"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00BA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tswan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10B43C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2</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8351CA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8987B2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CB92F4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8</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758213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4</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AFEBEF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7B039C" w14:paraId="021C7AF4"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4AE3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Ethiopi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D6C5E3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167C6A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53C46E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5</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4784CF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5</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62DFCD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D49C52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7B039C" w14:paraId="3D0BFF97"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58EB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nduras</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F603B5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9D2B44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35A0E7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1</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0EA81F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1</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F88AF2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5</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9B5585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7B039C" w14:paraId="38A83EC7"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91DF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o PDR</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5E086D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4</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51A0EF3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6</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60520E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5</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DCB887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2</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440366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7</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E748F3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7B039C" w14:paraId="54AD2EA6"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D186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Zambi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F1F206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1</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282A231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39050B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2755AE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7</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B2CB19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CA5189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7B039C" w14:paraId="5C075D49"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36F5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ng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A326E8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9</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BC75E2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A72E21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2</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4587ED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9</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207134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4</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47BCA2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7B039C" w14:paraId="0CFACFD5"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2A3E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imor-Lest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1A7458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9</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592295F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EDF393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0</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4A28D5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5</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B15B38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8</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A940E7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r>
      <w:tr w:rsidR="007B039C" w14:paraId="3C34E474"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3DC7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82EBDD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6</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6436BD4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4</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308E9A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7F935E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E952D7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3</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BFE0C9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r>
      <w:tr w:rsidR="007B039C" w14:paraId="3DBCE1FD"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CFE7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hutan</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D2A401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6</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38EA9D8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BAA540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9</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0677B4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2</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CF0EC4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8</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1A4E39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7B039C" w14:paraId="0C1A00C5"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68C9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hrain</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1BC42F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4</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3E62BE5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D2D3F6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8</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BE597B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3</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1FB720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7</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653135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7B039C" w14:paraId="026CE8EB"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C4B5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erra Leon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3028D1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2</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43EC62D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E98625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3</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702739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0</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419074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7</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F38003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7B039C" w14:paraId="7CDDF591"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035E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i</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F915B3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1</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0664BAC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15E128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7</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0F97B4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DFBB33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4</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C16AC5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7B039C" w14:paraId="15663AD1"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2C0D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uritani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24C2FF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9</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4FD85A3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A08C64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DAB0EF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669378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5</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D82FE6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7B039C" w14:paraId="7764E6C7"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B1A6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an, Islamic Rep.</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F6096E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7</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078A836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7DEB0B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3</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52E818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7</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42CB79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6</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28D077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7B039C" w14:paraId="320E4024"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64C1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igeri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7D2F3F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6</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62E709B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46BFB3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D91F32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8</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32A0E8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F7B8E4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7B039C" w14:paraId="42551838"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F72B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ebanon</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6A0442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5</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D62463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E2C3D2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6</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232586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6</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0766ED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3</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A86040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7B039C" w14:paraId="72418417"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F057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fghanistan</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AD1A05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0</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0701EC7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FD9ABF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4</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CA6B33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2361D5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0</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10FB28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7B039C" w14:paraId="147C0596"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5616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ine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025F6B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9</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7B75DB6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3702A5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114E63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9D0455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5FFE18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r>
      <w:tr w:rsidR="007B039C" w14:paraId="17F4B760"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F038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esotho</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06799E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5</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718710F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5A3F2A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4</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DA1FAB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3</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A1C21D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7</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44AE30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7B039C" w14:paraId="5509251D"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B8EF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zambiqu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C17FF8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7</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FB1E20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6395BF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7</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189233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519AA3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2</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4A3A54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7B039C" w14:paraId="3FBE6F99"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1B59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yan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FFFEC1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5</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81236A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DC88DC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7</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1F2BEB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88C372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0</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62C622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7B039C" w14:paraId="73EAA3B9"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1CF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aq</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C802E8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3</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1C8517F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8F4C69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5</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173EF6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3</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7B49DC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8</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716E20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7B039C" w14:paraId="31D811A2"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7E75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amibi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D92ED9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8</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68B2874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3FCE0E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7</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74CA82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2DCB14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6</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78985A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7B039C" w14:paraId="5B69D3EC"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94AC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inidad and Tobago</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026360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4</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64F3181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CF0D02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D6E23D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2</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560AC8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9</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8C7288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7B039C" w14:paraId="7597234C"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3F6A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St. Vincent and the </w:t>
            </w:r>
            <w:r>
              <w:rPr>
                <w:rFonts w:ascii="Arial" w:eastAsia="Arial" w:hAnsi="Arial" w:cs="Arial"/>
                <w:color w:val="000000"/>
                <w:sz w:val="22"/>
                <w:szCs w:val="22"/>
              </w:rPr>
              <w:lastRenderedPageBreak/>
              <w:t>Grenadines</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B49358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55.3</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42989C3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3ACFDB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4</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E8DF6E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9</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745AFF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1</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77D865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7B039C" w14:paraId="3E47E276"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2123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o Tome and Princip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5F0DE1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8</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548598C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4423A5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9</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BC5231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4DF795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0</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C3E54C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r>
      <w:tr w:rsidR="007B039C" w14:paraId="049EECEE"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7A63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meroon</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440E55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5</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18AB5ED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1628AA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2</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C6E81D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1</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676CB2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2</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65D4EA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7B039C" w14:paraId="69023EB6"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429E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hamas, The</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4F8225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1</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2E49350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983F87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7</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6E03D3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399E34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5</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1B0719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r>
      <w:tr w:rsidR="007B039C" w14:paraId="3E726BC7"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CC74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dagascar</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EE6B72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7</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040C44E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5BB480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6</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CC7EC2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2</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CBC187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0</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7038E2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7B039C" w14:paraId="23CC2E94"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D8EC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gol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57C42B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5</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2B17293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294DD3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8</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3F6CC8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3</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E1189E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2</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1E4062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7B039C" w14:paraId="2C2C23D8"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3B0A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jikistan</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33C825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4</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5361C3C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8A0D0F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2</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C7E1AA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7</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CD160F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2</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781DDF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7B039C" w14:paraId="48B5A258"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7DF4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icaragu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FED570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7</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1F31404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F7C94C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9636E3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2</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688972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3</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11BF5E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7B039C" w14:paraId="10E7983B"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1D45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enezuela, RB</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BDD288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3</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4E6807E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804DCE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9</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D9A45A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2</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27008E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1</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F12D7A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r>
      <w:tr w:rsidR="007B039C" w14:paraId="77A598E7"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7C76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watini</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E39AE8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7</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15EA6C4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D47DE5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3</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928A81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7</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7C4311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3</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C9C6A4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7B039C" w14:paraId="2D9806BC"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7CCD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anuatu</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5A9C50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2</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CF923A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6</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CD932F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384958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2</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06942A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2</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12D9AC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r>
      <w:tr w:rsidR="007B039C" w14:paraId="22878A98"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729D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go, Dem. Rep.</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11E261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1</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4CA8A85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D4EAC8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4</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E3CB2B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5</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9A11F6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53D7A4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7B039C" w14:paraId="0E21D68B"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CBC8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rundi</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339D35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7</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C6ECA2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14E814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9</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BC165D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7</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56CD10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A9C02B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r>
      <w:tr w:rsidR="007B039C" w14:paraId="490D8810"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049B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 Kitts and Nevis</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E88ECA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55EC00E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9EBCB9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7</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5EEAE6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8</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0A6A9D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6</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4CEB54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r>
      <w:tr w:rsidR="007B039C" w14:paraId="28ADB86E"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99FC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ad</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2E3B0E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2</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4070B7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4</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D50149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2</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432204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8</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20DD5B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8</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7CD43C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7B039C" w14:paraId="29267860"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921F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mali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6E8B79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4</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68D7811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E80C89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9</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D9B41C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7</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8369C9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22178D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7B039C" w14:paraId="2F967B1F"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4B64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lau</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83236A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3</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967BBF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BA228D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6</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706097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4</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DA4EA2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7</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AB7933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7B039C" w14:paraId="5A985717"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E103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lomon Islands</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FC080B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2</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716E6E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4A5713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3</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9F4BBB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8</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CD1736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9</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A452B3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r>
      <w:tr w:rsidR="007B039C" w14:paraId="653269F1"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1F35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tigua and Barbud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FF0E5E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2</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7AFFF6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5E6906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9</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93F764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6</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2AA0D3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3</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0C9B50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7B039C" w14:paraId="596F063B"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72D5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jibouti</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6329CC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6</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EB526A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699B76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5</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21CD9B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8</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7D9BE7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76BB0E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7B039C" w14:paraId="2BF63BEB"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EDDA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pua New Guine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39914F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0</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2C56F3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B49638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97B3EB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2250D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78532A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7B039C" w14:paraId="2050E022"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55FC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Dominic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C17C14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2</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665EFA9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4C144D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3</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57B6E0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3</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B38248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4</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3DD6AA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7B039C" w14:paraId="43B519ED"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347E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iribati</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DDB253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8</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B2E975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57032C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5</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C58DE3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4</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8521A2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9</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0C153B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r>
      <w:tr w:rsidR="007B039C" w14:paraId="311FF9DC"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0648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dan</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B0E4BB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6</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E7A904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4</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EFED35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9</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0FF2DC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8</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88C6F2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8</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E91240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r>
      <w:tr w:rsidR="007B039C" w14:paraId="0DF1A37A"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1342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abon</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8FB989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8</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27197E1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807432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8</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9A6E56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1</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2BADAB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5663AF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7B039C" w14:paraId="68420E14"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92F3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entral African Republic</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33493F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6</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31E304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82F8FD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6</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3AE908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8</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AEBB8A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017B33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r>
      <w:tr w:rsidR="007B039C" w14:paraId="3AEDBA2E"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306B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nad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FC527B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1</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99283A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4D0AEF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4D661F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7</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F7978A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0</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217824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7B039C" w14:paraId="4F66252C"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C4F2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inea-Bissau</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C44655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16F108A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7E602A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7</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E00908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7</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6B5F01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6</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CC8D37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r>
      <w:tr w:rsidR="007B039C" w14:paraId="05F47F26"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CDCC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iti</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E9DB4C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6</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32DEA6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386214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0</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BB83D2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60E9AC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3</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9553C3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7B039C" w14:paraId="5EE90E64"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E94D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quatorial Guine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D61EE1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0</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0F8330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CCAC71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6</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A43DF7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7</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8E0E7F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8</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72EF13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r>
      <w:tr w:rsidR="007B039C" w14:paraId="3BBA65A3"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A07B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valu</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067CFB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1</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997F16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514BB0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4</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759029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8</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CC55A6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A29414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7B039C" w14:paraId="38EB45D2"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9E91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go, Rep.</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ACF1C9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5</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689EBE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42B1B1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4</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4BA061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F893D1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EF9317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r>
      <w:tr w:rsidR="007B039C" w14:paraId="260B9A8F"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26DE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hall Islands</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D9FA80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5</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0FE4F0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72B108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3</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A2588A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0</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CF802F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3</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196ECE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r>
      <w:tr w:rsidR="007B039C" w14:paraId="5D13940D"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539B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cronesia, Fed. Sts.</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2F3EC2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3</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2B8A49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08EDC5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1</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3A7EB3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BF88A1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7</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8D70CD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r>
      <w:tr w:rsidR="007B039C" w14:paraId="59149150"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3A6A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th Sudan</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9BDAFD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8</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D0F63A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26FFA3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8</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CDF721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9</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329A3D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F80539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7B039C" w14:paraId="2E740191"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9DC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men, Rep.</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60BB9F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2</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AEA5C8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6</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BEC5D3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0</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5C0ED5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55DB45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6DD2F7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r>
      <w:tr w:rsidR="007B039C" w14:paraId="698B93AF"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CD6C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auru</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177F4C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6</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1F6F68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A5D3AC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6</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5A540B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4</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FB12E9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0</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B55E6F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r>
      <w:tr w:rsidR="007B039C" w14:paraId="4A056C77"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D929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rian Arab Republic</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FDE7C6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9</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55786C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6</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9DAA12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1</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365A18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0</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CF16BC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0</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4C0F86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7B039C" w14:paraId="45F94054"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EF92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menistan</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8494AE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4</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6ECB2B7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34EC91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0849FC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AF1EF1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E6DD10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7B039C" w14:paraId="29D741D8"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5AC3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by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E4D4BD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4</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663735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04C8A6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6</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365607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331812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D35890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7B039C" w14:paraId="74D3CDCD"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5B39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merican Samo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FC7839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40F381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6E822F9"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292890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A9F412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A9297BB"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7B039C" w14:paraId="1C176FE7"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B2EC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dorr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28D709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0724250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0AE03F3"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EDA296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274395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FC88EB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7B039C" w14:paraId="0C5C9E8A"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CA29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Arub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D668B7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520143C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592D4B6"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CF6F74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5</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97A0CC0"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A48226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7B039C" w14:paraId="1F2293AC"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AD4C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rmud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4026695"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4B263F1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5502556"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EB51A0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1</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4B34FF6"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E0F61A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7B039C" w14:paraId="5FDA9A5B"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7E9F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itish Virgin Island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526FF85"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54256EE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B1C68BD"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BEAE5D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2</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D7F3D86"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567F2CD"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7B039C" w14:paraId="274B3F09"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086D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yman Island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22315D7"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709CA7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DA9570D"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47D786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C8193E3"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2133E56"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7B039C" w14:paraId="5D829C61"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E154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annel Island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3436343"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B44080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BF61810"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B061E5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4C5D0A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3E39972"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7B039C" w14:paraId="238F171D"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619A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moro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30291B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49C7A3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20A337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C64B2F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2</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E31C48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64D6E5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7B039C" w14:paraId="0BA278BC"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671A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ub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1F2DD66"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4D2461B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7C51375"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E88138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7</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562A37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4271D79"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7B039C" w14:paraId="60AB0490"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E8C9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uracao</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A64D4A7"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793EC2F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7C95AD5"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2AEA21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5</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08CA71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EF3F92D"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7B039C" w14:paraId="79AA064D"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AF17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ritre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96E995B"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2FE0F3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6</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799FAE2"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93A846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7</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4F5FDCB"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C162C2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r>
      <w:tr w:rsidR="007B039C" w14:paraId="5D48AEB4"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0A24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roe Island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B1F0DDC"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1163790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025EB2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9BB6EE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7</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69A095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E65AA72"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7B039C" w14:paraId="3096710D"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320A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rench Polynesi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DE9A5A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2783D2F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7419139"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96CE75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0</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1F4A257"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104CF6E"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7B039C" w14:paraId="29BB1973"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BBB2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ibraltar</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3C73AF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2D2EFB7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E72474E"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126649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1</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8ED268E"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CECF68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7B039C" w14:paraId="773D5E58"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C1A6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enland</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61EDD00"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911508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84BD4F7"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035D3D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0</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C0D676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943C08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7B039C" w14:paraId="6A0A4264"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9405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am</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3072D4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2561533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1C31F75"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59A8C3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502FDF7"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ED5C59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7B039C" w14:paraId="7B1344B4"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1DF0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ng Kong SAR, Chin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AF4F9B0"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131BA3F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66EEC97"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87721D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8</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D5B0049"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726EB0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7B039C" w14:paraId="37E8D2FA"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FB37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sle of Man</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FD3A7E0"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5DC348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BD93947"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7771ED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3</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FE764AB"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B0DB515"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7B039C" w14:paraId="6D2AC7F4"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28D5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orea, Dem. People's Rep.</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9246E16"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5A0200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AF984C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168D1F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D4CBA1E"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38CD742"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7B039C" w14:paraId="7E053F81"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5D8B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osovo</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B9704A6"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B9A21E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314883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5</w:t>
            </w:r>
          </w:p>
        </w:tc>
        <w:tc>
          <w:tcPr>
            <w:tcW w:w="124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5B9ACB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F24F94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3</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87BBCC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r>
      <w:tr w:rsidR="007B039C" w14:paraId="13003445"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240A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echtenstein</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658472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53AD706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FBD770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28C4B6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3</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B3615B9"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4EC297C"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7B039C" w14:paraId="25CF4AF8"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1F3B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cao SAR, Chin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C4F733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4F05017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E161A4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0FC07A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7</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FBDE83B"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3830E7B"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7B039C" w14:paraId="6D15FD76"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BCE1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aco</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49EBC9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8B6FF4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F6CD0C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C92A87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1563B05"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422FB7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7B039C" w14:paraId="01F3BE1A"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9940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New Caledoni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7A08345"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53D8C6D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E51A2C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CDDFF8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BA2004B"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0F213F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7B039C" w14:paraId="6F739DB5"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08BB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ern Mariana Island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18DB685"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549FC33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011DA79"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7F7093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B29FBE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4B1436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7B039C" w14:paraId="1AD7678C"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61A0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uerto Rico</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AD20A69"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16E645F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B181830"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664A70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4</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E689D3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E6459D6"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7B039C" w14:paraId="22BDF7D1"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C22A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n Marino</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AB939E0"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EEE39D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42DC36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7</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AAEE9A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1</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346FA1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4F554A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7B039C" w14:paraId="24F9B3B2"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8E2A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nt Maarten (Dutch part)</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77BA5FD"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D9BB0D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8DC8226"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E79B54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7</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E2D78CE"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1806043"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7B039C" w14:paraId="42CE79D5"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F86D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 Martin (French part)</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3948B0C"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4A713E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8B2E51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20ADC2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5AD6EC3"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97EDC1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7B039C" w14:paraId="666AA2C4"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4B68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iwan, Chin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97BEE5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273D63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0ED44C3"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973A556"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49AAC6E"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CD5F025"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7B039C" w14:paraId="4F70A73D" w14:textId="77777777" w:rsidTr="007B039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325A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s and Caicos Island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1F73E9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4529346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8CBE51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120EB3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5</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6EB7AFD"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2D9FAA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7B039C" w14:paraId="29FB8F12" w14:textId="77777777" w:rsidTr="007B039C">
        <w:trPr>
          <w:jc w:val="center"/>
        </w:trPr>
        <w:tc>
          <w:tcPr>
            <w:tcW w:w="162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CCA43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irgin Islands (U.S.)</w:t>
            </w:r>
          </w:p>
        </w:tc>
        <w:tc>
          <w:tcPr>
            <w:tcW w:w="970" w:type="dxa"/>
            <w:tcBorders>
              <w:top w:val="none" w:sz="0" w:space="0" w:color="000000"/>
              <w:left w:val="none" w:sz="0" w:space="0" w:color="000000"/>
              <w:bottom w:val="single" w:sz="12" w:space="0" w:color="666666"/>
              <w:right w:val="none" w:sz="0" w:space="0" w:color="000000"/>
            </w:tcBorders>
            <w:shd w:val="clear" w:color="auto" w:fill="808080"/>
            <w:tcMar>
              <w:top w:w="0" w:type="dxa"/>
              <w:left w:w="0" w:type="dxa"/>
              <w:bottom w:w="0" w:type="dxa"/>
              <w:right w:w="0" w:type="dxa"/>
            </w:tcMar>
            <w:vAlign w:val="center"/>
          </w:tcPr>
          <w:p w14:paraId="58C43EF3"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single" w:sz="12" w:space="0" w:color="666666"/>
              <w:right w:val="none" w:sz="0" w:space="0" w:color="000000"/>
            </w:tcBorders>
            <w:shd w:val="clear" w:color="auto" w:fill="FBC96D"/>
            <w:tcMar>
              <w:top w:w="0" w:type="dxa"/>
              <w:left w:w="0" w:type="dxa"/>
              <w:bottom w:w="0" w:type="dxa"/>
              <w:right w:w="0" w:type="dxa"/>
            </w:tcMar>
            <w:vAlign w:val="center"/>
          </w:tcPr>
          <w:p w14:paraId="7BAFC4D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single" w:sz="12" w:space="0" w:color="666666"/>
              <w:right w:val="none" w:sz="0" w:space="0" w:color="000000"/>
            </w:tcBorders>
            <w:shd w:val="clear" w:color="auto" w:fill="808080"/>
            <w:tcMar>
              <w:top w:w="0" w:type="dxa"/>
              <w:left w:w="0" w:type="dxa"/>
              <w:bottom w:w="0" w:type="dxa"/>
              <w:right w:w="0" w:type="dxa"/>
            </w:tcMar>
            <w:vAlign w:val="center"/>
          </w:tcPr>
          <w:p w14:paraId="21207BA0"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single" w:sz="12" w:space="0" w:color="666666"/>
              <w:right w:val="none" w:sz="0" w:space="0" w:color="000000"/>
            </w:tcBorders>
            <w:shd w:val="clear" w:color="auto" w:fill="FF9F1C"/>
            <w:tcMar>
              <w:top w:w="0" w:type="dxa"/>
              <w:left w:w="0" w:type="dxa"/>
              <w:bottom w:w="0" w:type="dxa"/>
              <w:right w:w="0" w:type="dxa"/>
            </w:tcMar>
            <w:vAlign w:val="center"/>
          </w:tcPr>
          <w:p w14:paraId="7633701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0</w:t>
            </w:r>
          </w:p>
        </w:tc>
        <w:tc>
          <w:tcPr>
            <w:tcW w:w="1188" w:type="dxa"/>
            <w:tcBorders>
              <w:top w:val="none" w:sz="0" w:space="0" w:color="000000"/>
              <w:left w:val="none" w:sz="0" w:space="0" w:color="000000"/>
              <w:bottom w:val="single" w:sz="12" w:space="0" w:color="666666"/>
              <w:right w:val="none" w:sz="0" w:space="0" w:color="000000"/>
            </w:tcBorders>
            <w:shd w:val="clear" w:color="auto" w:fill="808080"/>
            <w:tcMar>
              <w:top w:w="0" w:type="dxa"/>
              <w:left w:w="0" w:type="dxa"/>
              <w:bottom w:w="0" w:type="dxa"/>
              <w:right w:w="0" w:type="dxa"/>
            </w:tcMar>
            <w:vAlign w:val="center"/>
          </w:tcPr>
          <w:p w14:paraId="2E5FAFFE"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single" w:sz="12" w:space="0" w:color="666666"/>
              <w:right w:val="none" w:sz="0" w:space="0" w:color="000000"/>
            </w:tcBorders>
            <w:shd w:val="clear" w:color="auto" w:fill="808080"/>
            <w:tcMar>
              <w:top w:w="0" w:type="dxa"/>
              <w:left w:w="0" w:type="dxa"/>
              <w:bottom w:w="0" w:type="dxa"/>
              <w:right w:w="0" w:type="dxa"/>
            </w:tcMar>
            <w:vAlign w:val="center"/>
          </w:tcPr>
          <w:p w14:paraId="27EF7F83"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32AC6E25" w14:textId="77777777" w:rsidR="007B039C" w:rsidRDefault="00836339">
      <w:pPr>
        <w:pStyle w:val="Heading2"/>
      </w:pPr>
      <w:bookmarkStart w:id="14" w:name="Xffa4340f8d198aa25548cb69ff6dcbca6803c02"/>
      <w:bookmarkEnd w:id="13"/>
      <w:r>
        <w:t>Table A.5. Comparison of SPI to Other Statistical and Development Indices</w:t>
      </w:r>
    </w:p>
    <w:p w14:paraId="1C0A5BA8" w14:textId="77777777" w:rsidR="007B039C" w:rsidRDefault="00836339">
      <w:pPr>
        <w:pStyle w:val="FirstParagraph"/>
      </w:pPr>
      <w:r>
        <w:t>Table produced using Microsoft Word and a review of other indices.</w:t>
      </w:r>
    </w:p>
    <w:p w14:paraId="546B0A2E" w14:textId="77777777" w:rsidR="007B039C" w:rsidRDefault="00836339">
      <w:pPr>
        <w:pStyle w:val="Heading2"/>
      </w:pPr>
      <w:bookmarkStart w:id="15" w:name="X7c5ddbfa37fd37b60088c4cd32c8126743b3056"/>
      <w:bookmarkEnd w:id="14"/>
      <w:r>
        <w:t>Table A.6. Bivariate Correlation between Statistical Indexes and Key Development Outcome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7B039C" w14:paraId="2686D506" w14:textId="77777777" w:rsidTr="007B039C">
        <w:trPr>
          <w:cnfStyle w:val="100000000000" w:firstRow="1" w:lastRow="0" w:firstColumn="0" w:lastColumn="0" w:oddVBand="0" w:evenVBand="0" w:oddHBand="0" w:evenHBand="0" w:firstRowFirstColumn="0" w:firstRowLastColumn="0" w:lastRowFirstColumn="0" w:lastRowLastColumn="0"/>
          <w:tblHeader/>
          <w:jc w:val="center"/>
        </w:trPr>
        <w:tc>
          <w:tcPr>
            <w:tcW w:w="6480" w:type="dxa"/>
            <w:gridSpan w:val="6"/>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7271D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ble. Correlation betwee</w:t>
            </w:r>
            <w:r>
              <w:rPr>
                <w:rFonts w:ascii="Arial" w:eastAsia="Arial" w:hAnsi="Arial" w:cs="Arial"/>
                <w:color w:val="000000"/>
                <w:sz w:val="22"/>
                <w:szCs w:val="22"/>
              </w:rPr>
              <w:t>n Development Outcomes</w:t>
            </w:r>
          </w:p>
        </w:tc>
      </w:tr>
      <w:tr w:rsidR="007B039C" w14:paraId="2048D067" w14:textId="77777777" w:rsidTr="007B039C">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A7015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EAA53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D0330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4342E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6B69B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C2A53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r>
      <w:tr w:rsidR="007B039C" w14:paraId="3D1DCBA1" w14:textId="77777777" w:rsidTr="007B039C">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FB35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 Extreme Poverty</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00C1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C8F0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7835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76AD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99A3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8***</w:t>
            </w:r>
          </w:p>
        </w:tc>
      </w:tr>
      <w:tr w:rsidR="007B039C" w14:paraId="4BB3C37B"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9BA6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2: Undernourishme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FDB6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FDE4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FDD1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12F7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5E08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2***</w:t>
            </w:r>
          </w:p>
        </w:tc>
      </w:tr>
      <w:tr w:rsidR="007B039C" w14:paraId="26F61648"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F2C1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DG 3: Maternal Mortalit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C13A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9B8B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02B4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94B1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2745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2***</w:t>
            </w:r>
          </w:p>
        </w:tc>
      </w:tr>
      <w:tr w:rsidR="007B039C" w14:paraId="018AB689"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1987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4: Learning Povert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375B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878F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5D3D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C510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D00F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9***</w:t>
            </w:r>
          </w:p>
        </w:tc>
      </w:tr>
      <w:tr w:rsidR="007B039C" w14:paraId="32F3F2A5"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95F1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5: Women, Business, Law Inde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1CD7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4714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A6DD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56C3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42A3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2***</w:t>
            </w:r>
          </w:p>
        </w:tc>
      </w:tr>
      <w:tr w:rsidR="007B039C" w14:paraId="734C4C4D"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07C8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6: Safely Managed Wate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6C57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223A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F553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5608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4AF0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9***</w:t>
            </w:r>
          </w:p>
        </w:tc>
      </w:tr>
      <w:tr w:rsidR="007B039C" w14:paraId="14A467A7"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82A3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7: Access to Electricit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8971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9F52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F775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152A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C2CE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8***</w:t>
            </w:r>
          </w:p>
        </w:tc>
      </w:tr>
      <w:tr w:rsidR="007B039C" w14:paraId="47E56946"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9263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8: GDP per capita (2015 constant $)</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B0C4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3D26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B572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BC45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9296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3***</w:t>
            </w:r>
          </w:p>
        </w:tc>
      </w:tr>
      <w:tr w:rsidR="007B039C" w14:paraId="2D9BF7A4"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46B2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9: Manufactur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0D23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DC0F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122B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DB5E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8164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7***</w:t>
            </w:r>
          </w:p>
        </w:tc>
      </w:tr>
      <w:tr w:rsidR="007B039C" w14:paraId="182F3B6F"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8117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0: Gini Inde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3CA1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DB55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2BFA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EEC2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5FAB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w:t>
            </w:r>
          </w:p>
        </w:tc>
      </w:tr>
      <w:tr w:rsidR="007B039C" w14:paraId="12F4E8FB"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7D0C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1: Population in Slum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1A97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E995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D5C0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1101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383D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w:t>
            </w:r>
          </w:p>
        </w:tc>
      </w:tr>
      <w:tr w:rsidR="007B039C" w14:paraId="3F592244"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AA8E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DG 12: Fossil Fuel Subsidies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F210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1F0D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13AE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D7EB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41C2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6**</w:t>
            </w:r>
          </w:p>
        </w:tc>
      </w:tr>
      <w:tr w:rsidR="007B039C" w14:paraId="5EAEDED3"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46EB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3: Greenhouse Gas Emission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8E89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F5E2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B65E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0BB5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0A8F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w:t>
            </w:r>
          </w:p>
        </w:tc>
      </w:tr>
      <w:tr w:rsidR="007B039C" w14:paraId="653F1CAC"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72F5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4: Marine protected area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05C5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3954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2A18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C997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8D5C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6***</w:t>
            </w:r>
          </w:p>
        </w:tc>
      </w:tr>
      <w:tr w:rsidR="007B039C" w14:paraId="67027043"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BCE5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5: Terrestrial Protected Area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7FA5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B6C1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E86B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23A6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8207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3***</w:t>
            </w:r>
          </w:p>
        </w:tc>
      </w:tr>
      <w:tr w:rsidR="007B039C" w14:paraId="52A774D1"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99DE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6: Government Effectivenes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C299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3A0C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BCAD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2283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DE56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3***</w:t>
            </w:r>
          </w:p>
        </w:tc>
      </w:tr>
      <w:tr w:rsidR="007B039C" w14:paraId="37B6390C"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9572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7: Total Debt Servic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2771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ED50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ECE5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FFD2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EED6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5***</w:t>
            </w:r>
          </w:p>
        </w:tc>
      </w:tr>
      <w:tr w:rsidR="007B039C" w14:paraId="238B171D" w14:textId="77777777" w:rsidTr="007B039C">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B756C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R: SDG Index Overall Score</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88ECD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F2675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745FA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85A59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2D6BB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82***</w:t>
            </w:r>
          </w:p>
        </w:tc>
      </w:tr>
      <w:tr w:rsidR="007B039C" w14:paraId="3EA0486E" w14:textId="77777777" w:rsidTr="007B039C">
        <w:trPr>
          <w:jc w:val="center"/>
        </w:trPr>
        <w:tc>
          <w:tcPr>
            <w:tcW w:w="6480" w:type="dxa"/>
            <w:gridSpan w:val="6"/>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A028B2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Note: * p&lt;0.1,** p&lt;0.05,*** p&lt;0.01 </w:t>
            </w:r>
          </w:p>
        </w:tc>
      </w:tr>
    </w:tbl>
    <w:p w14:paraId="26077CD4" w14:textId="77777777" w:rsidR="007B039C" w:rsidRDefault="00836339">
      <w:pPr>
        <w:pStyle w:val="Heading2"/>
      </w:pPr>
      <w:bookmarkStart w:id="16" w:name="Xc3e9d5ed0e1cda37f457ad97fff47c35b7cb3c6"/>
      <w:bookmarkEnd w:id="15"/>
      <w:r>
        <w:t>Table A.7. Testing for Bivaration Correlation between Statistical Indexes and Key Development Outcomes</w:t>
      </w:r>
    </w:p>
    <w:tbl>
      <w:tblPr>
        <w:tblStyle w:val="Table"/>
        <w:tblW w:w="5000" w:type="pct"/>
        <w:jc w:val="center"/>
        <w:tblLook w:val="0420" w:firstRow="1" w:lastRow="0" w:firstColumn="0" w:lastColumn="0" w:noHBand="0" w:noVBand="1"/>
      </w:tblPr>
      <w:tblGrid>
        <w:gridCol w:w="1257"/>
        <w:gridCol w:w="434"/>
        <w:gridCol w:w="465"/>
        <w:gridCol w:w="351"/>
        <w:gridCol w:w="354"/>
        <w:gridCol w:w="433"/>
        <w:gridCol w:w="465"/>
        <w:gridCol w:w="351"/>
        <w:gridCol w:w="354"/>
        <w:gridCol w:w="433"/>
        <w:gridCol w:w="420"/>
        <w:gridCol w:w="351"/>
        <w:gridCol w:w="354"/>
        <w:gridCol w:w="433"/>
        <w:gridCol w:w="420"/>
        <w:gridCol w:w="465"/>
        <w:gridCol w:w="354"/>
        <w:gridCol w:w="430"/>
        <w:gridCol w:w="420"/>
        <w:gridCol w:w="465"/>
        <w:gridCol w:w="351"/>
      </w:tblGrid>
      <w:tr w:rsidR="007B039C" w14:paraId="37604A80" w14:textId="77777777" w:rsidTr="00836339">
        <w:trPr>
          <w:cnfStyle w:val="100000000000" w:firstRow="1" w:lastRow="0" w:firstColumn="0" w:lastColumn="0" w:oddVBand="0" w:evenVBand="0" w:oddHBand="0" w:evenHBand="0" w:firstRowFirstColumn="0" w:firstRowLastColumn="0" w:lastRowFirstColumn="0" w:lastRowLastColumn="0"/>
          <w:tblHeader/>
          <w:jc w:val="center"/>
        </w:trPr>
        <w:tc>
          <w:tcPr>
            <w:tcW w:w="238" w:type="pct"/>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084C94D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SDG</w:t>
            </w:r>
          </w:p>
        </w:tc>
        <w:tc>
          <w:tcPr>
            <w:tcW w:w="952" w:type="pct"/>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7CF64B4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GDB</w:t>
            </w:r>
          </w:p>
        </w:tc>
        <w:tc>
          <w:tcPr>
            <w:tcW w:w="952" w:type="pct"/>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FB1C5F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DB</w:t>
            </w:r>
          </w:p>
        </w:tc>
        <w:tc>
          <w:tcPr>
            <w:tcW w:w="952" w:type="pct"/>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2048E5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DIN</w:t>
            </w:r>
          </w:p>
        </w:tc>
        <w:tc>
          <w:tcPr>
            <w:tcW w:w="952" w:type="pct"/>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73D571E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SCI</w:t>
            </w:r>
          </w:p>
        </w:tc>
        <w:tc>
          <w:tcPr>
            <w:tcW w:w="952" w:type="pct"/>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E7E892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SPI</w:t>
            </w:r>
          </w:p>
        </w:tc>
      </w:tr>
      <w:tr w:rsidR="00836339" w14:paraId="16B97432" w14:textId="77777777" w:rsidTr="00836339">
        <w:trPr>
          <w:jc w:val="center"/>
        </w:trPr>
        <w:tc>
          <w:tcPr>
            <w:tcW w:w="238" w:type="pct"/>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416E63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DG 1: Extreme Poverty</w:t>
            </w:r>
          </w:p>
        </w:tc>
        <w:tc>
          <w:tcPr>
            <w:tcW w:w="238" w:type="pct"/>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D8AC46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D063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38C4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12A1B2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7613F7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CF2A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5C78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43B41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C5FFB5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9380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74A1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551731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0B968C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4E32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AE84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16D732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EE6D7E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5E98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C986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EFE9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836339" w14:paraId="037F6E7D" w14:textId="77777777" w:rsidTr="00836339">
        <w:trPr>
          <w:jc w:val="center"/>
        </w:trPr>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3AB626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2: Undernourishment</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0E9F04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3300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74A4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BF93A5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33F1BE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F3F8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4A4C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CC29A3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0A24E9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D322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99FF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72B922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D9231D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ED8E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2E60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8E0C1B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17545E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78B6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AE7A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4A15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836339" w14:paraId="2C99054B" w14:textId="77777777" w:rsidTr="00836339">
        <w:trPr>
          <w:jc w:val="center"/>
        </w:trPr>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ABE74F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3: Maternal Mortality</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79B2E5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D489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6E7A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750E15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4E2400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FB39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ABB7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AD7BDB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19619B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5E54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91C6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4624AF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9E2D98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EA8F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4DEA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FBF6F9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E29889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8F4C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412F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7A9C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836339" w14:paraId="683BD1F1" w14:textId="77777777" w:rsidTr="00836339">
        <w:trPr>
          <w:jc w:val="center"/>
        </w:trPr>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56CEB7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4: Learning Poverty</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91BFD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9A13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B0D2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7A47E57"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C8F9C1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4A31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220D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742D6B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A34C31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D063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398E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11D057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166BD1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194B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31D8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A6F9C5B"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6CE1543"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2B31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E181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FA2F7"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836339" w14:paraId="0E49B33E" w14:textId="77777777" w:rsidTr="00836339">
        <w:trPr>
          <w:jc w:val="center"/>
        </w:trPr>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9F2003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5: Women, Business, Law Index</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3FE120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628D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90CC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B4C1E3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230CBD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A0F5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A601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944CE4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FAB8DE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EE12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F9A8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497602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E511D8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67799"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6DAD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86FF3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1F8C96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33CA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A8A0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E8463"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836339" w14:paraId="09749233" w14:textId="77777777" w:rsidTr="00836339">
        <w:trPr>
          <w:jc w:val="center"/>
        </w:trPr>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C6E0CD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6: Safely Managed Water</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4F0751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8E86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839E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221B98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2D6E72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D9F3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23D6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87B51D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DFF9DD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6264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84DF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FA4999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8A5C01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680E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BFC4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119176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AA31FC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72E4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7F00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F1A6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836339" w14:paraId="165C0544" w14:textId="77777777" w:rsidTr="00836339">
        <w:trPr>
          <w:jc w:val="center"/>
        </w:trPr>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8196B8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7: Access to Electricity</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23EA19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AC4C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BB75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5E6906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93D9D0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EBDF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A4FB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8213F6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E89378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4980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917C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04272B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0383B5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83B9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1D27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A92E55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074D52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1388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1FE9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0AA2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836339" w14:paraId="455DC465" w14:textId="77777777" w:rsidTr="00836339">
        <w:trPr>
          <w:jc w:val="center"/>
        </w:trPr>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342C18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8: GDP per capita (2015 constant $)</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307C20C"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C03F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066F6"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31A8B2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C58982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1FEB0"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47CB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ED0EC4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004D5AE"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63A0C"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D9CE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429FD47"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9E643DE"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66289"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ECEC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D106EAE"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A7302B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D24B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562D6"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D58A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836339" w14:paraId="2F6B987B" w14:textId="77777777" w:rsidTr="00836339">
        <w:trPr>
          <w:jc w:val="center"/>
        </w:trPr>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944417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9: Manufacturing value added (% of GDP)</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A9045D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48AF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33C1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F84C71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3D7D3C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3E86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8C92E"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42AE84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D1D4A8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0DE02"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1B8B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BE7EA9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B209AC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E5C92"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2212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60FE13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A40C0D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2F696"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AA35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9526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836339" w14:paraId="3C09B54E" w14:textId="77777777" w:rsidTr="00836339">
        <w:trPr>
          <w:jc w:val="center"/>
        </w:trPr>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DC576C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0: Gini Index</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B6AB72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19E4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2B3D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B5AC82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4BC5F3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DE14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7426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51AF6F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681D04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100F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02D8D"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15037E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D7CEC1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AD68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593AB"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27F0D0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F23431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0E3A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B516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E589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836339" w14:paraId="69D6022A" w14:textId="77777777" w:rsidTr="00836339">
        <w:trPr>
          <w:jc w:val="center"/>
        </w:trPr>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B7D555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1: Population in Slums</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240BD6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00D5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C772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473137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DBF8ED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754E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1CFF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CF3A4E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A09DC8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EF4B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E4AF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AEE108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9FD43D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F7FE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B2FC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BE534E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32C01B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AF4B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A061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8677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836339" w14:paraId="7248BE0F" w14:textId="77777777" w:rsidTr="00836339">
        <w:trPr>
          <w:jc w:val="center"/>
        </w:trPr>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21DFF7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DG 12: Fossil Fuel Subsidies (% of GDP)</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3DE5BE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7DD4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076A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685F08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B68C2B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3646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0005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A88D3C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E30730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973D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DBDA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A823CA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15DFCA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37E8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98FF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BE4631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3BA9FA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BC75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A861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69FA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836339" w14:paraId="4C539DAD" w14:textId="77777777" w:rsidTr="00836339">
        <w:trPr>
          <w:jc w:val="center"/>
        </w:trPr>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BB03C5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3: Greenhouse Gas Emissions</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308797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81D7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0807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34DC56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999D3C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E8CA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7ADB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BDF989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BEE06F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EF6D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09BA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47F3D3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05B422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5218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4896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577AE7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B6E30E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7D86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6AFC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1570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836339" w14:paraId="5BC86824" w14:textId="77777777" w:rsidTr="00836339">
        <w:trPr>
          <w:jc w:val="center"/>
        </w:trPr>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D4C74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4: Marine protected areas</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3EE731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23A4E"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3B35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343740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DC8356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63F4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69F45"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9390C6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C9DD2A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79847"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9B17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A68E0C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483993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8CC6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6A94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AF9713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E795C6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B3E1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94A8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BE40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836339" w14:paraId="34A235A9" w14:textId="77777777" w:rsidTr="00836339">
        <w:trPr>
          <w:jc w:val="center"/>
        </w:trPr>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250075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5: Terrestrial Protected Areas</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337764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0F5B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FD76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9178DC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7A6820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6261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1513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715C90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9CD084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3484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7FC3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453CE1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E15B80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1811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2310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D21074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7203DB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CDEB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9CE2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691C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836339" w14:paraId="77844B77" w14:textId="77777777" w:rsidTr="00836339">
        <w:trPr>
          <w:jc w:val="center"/>
        </w:trPr>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DF1761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6: Government Effectiveness</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34C97E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BD48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4280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341C78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D8F63A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FA61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36359"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6C7209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039A00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D640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3CD9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DE3F52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D4088F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38DF2"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986C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CB488E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4F44B6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D673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D76A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ED8E9"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836339" w14:paraId="60393ACD" w14:textId="77777777" w:rsidTr="00836339">
        <w:trPr>
          <w:jc w:val="center"/>
        </w:trPr>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95018D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7: Total Debt Service</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0D6508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BB25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4A98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DF7F4F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C7D4A3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44F4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2654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FE54D9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ADF1F3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CFD4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E9D5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7F7AE3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3E314A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C05A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1162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60CC62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31A2E6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3827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0963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EF85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836339" w14:paraId="2D3005AA" w14:textId="77777777" w:rsidTr="00836339">
        <w:trPr>
          <w:jc w:val="center"/>
        </w:trPr>
        <w:tc>
          <w:tcPr>
            <w:tcW w:w="238" w:type="pct"/>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0E91C29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R: SDG Index Overall Score</w:t>
            </w:r>
          </w:p>
        </w:tc>
        <w:tc>
          <w:tcPr>
            <w:tcW w:w="238" w:type="pct"/>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8E2AE7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4CBB8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C2831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462B851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E9D694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DC527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543CE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CB1410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7719BFC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E0162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BDD72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19F444A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4AFB28D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5B90D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D0207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127A039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DE9997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B0641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FD5AE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95AD8E"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bl>
    <w:p w14:paraId="265625F3" w14:textId="77777777" w:rsidR="007B039C" w:rsidRDefault="00836339">
      <w:pPr>
        <w:pStyle w:val="Heading2"/>
      </w:pPr>
      <w:bookmarkStart w:id="17" w:name="Xe62172c2b8549ffbf5ba22d3ac50bb4d5d79da7"/>
      <w:bookmarkEnd w:id="16"/>
      <w:r>
        <w:t xml:space="preserve">Table A.8 Relationship between Log </w:t>
      </w:r>
      <w:proofErr w:type="gramStart"/>
      <w:r>
        <w:t>GDP</w:t>
      </w:r>
      <w:proofErr w:type="gramEnd"/>
      <w:r>
        <w:t xml:space="preserve"> per capita and SPI scores, 2016-2022</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7B039C" w14:paraId="331E5949" w14:textId="77777777" w:rsidTr="007B039C">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FA90E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96B00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EC1E3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50E34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2AE70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EE4DD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2CF77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6</w:t>
            </w:r>
          </w:p>
        </w:tc>
      </w:tr>
      <w:tr w:rsidR="007B039C" w14:paraId="7DEFE73B" w14:textId="77777777" w:rsidTr="007B039C">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4232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verall SPI Score</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6777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3308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9B2B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AD4B3"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EC147"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98A00"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4CE4B75F"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6BC57"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443D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AD6F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6598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4D9D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70D56"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78777"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6EC155D1"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B9AD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SPI Pillar 1 </w:t>
            </w:r>
            <w:r>
              <w:rPr>
                <w:rFonts w:ascii="Arial" w:eastAsia="Arial" w:hAnsi="Arial" w:cs="Arial"/>
                <w:color w:val="000000"/>
                <w:sz w:val="22"/>
                <w:szCs w:val="22"/>
              </w:rPr>
              <w:lastRenderedPageBreak/>
              <w:t>Score (Data u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10AF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DA6B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20BF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270E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31EB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E64E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7B039C" w14:paraId="231CB3A7"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62EB6"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AB24B"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6A73D"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A874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4B0D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21B1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58D5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7B039C" w14:paraId="78A65799"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4CE1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2 Score (Data servic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3C3BD"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91302"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B1C67"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D6BB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B271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6CF9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7B039C" w14:paraId="046F8BD3"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B8BE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41356"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696F9"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A81E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77F7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3048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17D4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7B039C" w14:paraId="62953A43"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3C35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3 Score (Data product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9C875"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C00E7"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B73F0"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B85B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6B5C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8280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7B039C" w14:paraId="5FCBBF57"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90E62"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98A9D"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767AE"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12BFD"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1887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C105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CE4A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7B039C" w14:paraId="5E7BB377"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8580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4 Score (Data sourc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6D6B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73AB0"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34B79"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3637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C4FB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AAD6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r>
      <w:tr w:rsidR="007B039C" w14:paraId="1498A421"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0D50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8CCCD"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59FD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23DB2"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5A4C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FAC0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76FC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7B039C" w14:paraId="00C987A2"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D304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5 Score (Data infrastructu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0CBC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7A5C2"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EC9FC"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79F7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D66A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901D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7B039C" w14:paraId="321BAD5D"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4FE22"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6459B"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915C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5AEFD"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6FA1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66BC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1761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7B039C" w14:paraId="2D3DAF9D"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6A95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ade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C5A2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B96A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F9AF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92A89"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188B7"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677C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r>
      <w:tr w:rsidR="007B039C" w14:paraId="21F8B6C0"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6EBDC"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317E2"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82572"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1796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C43D5"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3182B"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3290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7B039C" w14:paraId="470E3F79"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79DB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Agriculture, forestry, </w:t>
            </w:r>
            <w:r>
              <w:rPr>
                <w:rFonts w:ascii="Arial" w:eastAsia="Arial" w:hAnsi="Arial" w:cs="Arial"/>
                <w:color w:val="000000"/>
                <w:sz w:val="22"/>
                <w:szCs w:val="22"/>
              </w:rPr>
              <w:lastRenderedPageBreak/>
              <w:t>fish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B727E"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417E6"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5C16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84C27"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E4A90"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F3A5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3</w:t>
            </w:r>
          </w:p>
        </w:tc>
      </w:tr>
      <w:tr w:rsidR="007B039C" w14:paraId="646EE489"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5E85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E195B"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F9F2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9BF5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E1F1C"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C4485"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D89D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7B039C" w14:paraId="27D5994D"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2424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nufactur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53D7D"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4B7E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F19E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2047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33190"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1285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r>
      <w:tr w:rsidR="007B039C" w14:paraId="74A2E363"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6F6F0"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C387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F20EC"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EC29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C184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C84E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390B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7B039C" w14:paraId="33DD6917"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A4E4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hool Enrollment, Primary (% gros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A5A8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ED6BC"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0DC4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EDAB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A9426"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2499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r>
      <w:tr w:rsidR="007B039C" w14:paraId="0930CE04"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5654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B5166"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E9283"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7B15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B12EB"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1CA0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0C77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7B039C" w14:paraId="31B9689F"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C224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GI Inde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AF74C"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DF6B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F086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302A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AB92E"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F101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11***</w:t>
            </w:r>
          </w:p>
        </w:tc>
      </w:tr>
      <w:tr w:rsidR="007B039C" w14:paraId="2D521D70"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F77ED"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8829B"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76766"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68DE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E5BDD"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706D3"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DA8D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r>
      <w:tr w:rsidR="007B039C" w14:paraId="2CB78324"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01E6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BA259"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0020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9B9C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7EF69"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8883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F074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0***</w:t>
            </w:r>
          </w:p>
        </w:tc>
      </w:tr>
      <w:tr w:rsidR="007B039C" w14:paraId="3DFEB154"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ECD1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E394D"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9324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B095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21AF6"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1065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E041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7B039C" w14:paraId="250B31E7"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5C35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4136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87FB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8D66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68429"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9091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D816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8***</w:t>
            </w:r>
          </w:p>
        </w:tc>
      </w:tr>
      <w:tr w:rsidR="007B039C" w14:paraId="04DCE9C8"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635B2"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6D22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89F2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F2AA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365E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98C6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C802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7B039C" w14:paraId="02399294"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1451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38BD9"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8C22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DF09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4C70C"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4F58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CBBB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5***</w:t>
            </w:r>
          </w:p>
        </w:tc>
      </w:tr>
      <w:tr w:rsidR="007B039C" w14:paraId="079A0877"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8F55B"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989BD"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5F4C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D077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4DD90"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4BC0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DFC6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7B039C" w14:paraId="5767C1CF"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3846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B9F6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F753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13C7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96783"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4F51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C424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8</w:t>
            </w:r>
          </w:p>
        </w:tc>
      </w:tr>
      <w:tr w:rsidR="007B039C" w14:paraId="6AB00A14"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3139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274B2"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3B46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C577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442B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0B2E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B75B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7B039C" w14:paraId="0926D3E4"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F936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Year 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5E293"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228C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3FCA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FF3F2"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E78F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42ED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4*</w:t>
            </w:r>
          </w:p>
        </w:tc>
      </w:tr>
      <w:tr w:rsidR="007B039C" w14:paraId="324DB0A8"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B921E"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15CE5"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5886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F58C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E617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E573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4C74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r>
      <w:tr w:rsidR="007B039C" w14:paraId="10E21AD5"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EE9E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05C8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BB21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B010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35512"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339C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B6D0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2**</w:t>
            </w:r>
          </w:p>
        </w:tc>
      </w:tr>
      <w:tr w:rsidR="007B039C" w14:paraId="180CEC60"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C11D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4D18D"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7D86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5BA8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11E4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3C98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75FA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r>
      <w:tr w:rsidR="007B039C" w14:paraId="6CE7553E"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4D18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sta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6F9C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99ABD"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23547"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2BED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0BE23"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B11D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3568F533"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E0EF5"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081F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73DC5"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99957"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C724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9C9B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B5D59"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6EA64F92"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3858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Ob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5C03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BDEB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BD90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318B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7556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5450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r>
      <w:tr w:rsidR="007B039C" w14:paraId="2115FE0E"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7840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1FC3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53F1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32EC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649B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66E4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0BB1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r>
      <w:tr w:rsidR="007B039C" w14:paraId="444D6C43"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0287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C4A3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8380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9939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10E0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3350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5056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r>
      <w:tr w:rsidR="007B039C" w14:paraId="16BD8969"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F1C2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71D5E"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E70E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DE18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2A853"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06AA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8046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71</w:t>
            </w:r>
          </w:p>
        </w:tc>
      </w:tr>
      <w:tr w:rsidR="007B039C" w14:paraId="3A87B5A1"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D382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FA35B"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AB19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B42A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7AF0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223D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4CA0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59</w:t>
            </w:r>
          </w:p>
        </w:tc>
      </w:tr>
      <w:tr w:rsidR="007B039C" w14:paraId="1E3B0593"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FACB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1D06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35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4FD2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14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083B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2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9759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68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2177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15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A639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35.6</w:t>
            </w:r>
          </w:p>
        </w:tc>
      </w:tr>
      <w:tr w:rsidR="007B039C" w14:paraId="5A9A271A"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1A5F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85B6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36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76F7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2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CC58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35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3CCC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7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4A3C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29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AB6F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348.0</w:t>
            </w:r>
          </w:p>
        </w:tc>
      </w:tr>
      <w:tr w:rsidR="007B039C" w14:paraId="4DD00386"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AF69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M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22EF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13B4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B385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DCBA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BBD2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3B9E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r>
      <w:tr w:rsidR="007B039C" w14:paraId="4128DD97"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40A6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d.Erro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F689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BF63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09C6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C024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FC58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9387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r>
      <w:tr w:rsidR="007B039C" w14:paraId="524B8593" w14:textId="77777777" w:rsidTr="007B039C">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C9BCF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 country</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62A0F9"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C6637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E2EBE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80D9C2"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2E9CF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48F0D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r>
      <w:tr w:rsidR="007B039C" w14:paraId="3E761CC1" w14:textId="77777777" w:rsidTr="007B039C">
        <w:trPr>
          <w:jc w:val="center"/>
        </w:trPr>
        <w:tc>
          <w:tcPr>
            <w:tcW w:w="7560" w:type="dxa"/>
            <w:gridSpan w:val="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65037B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te: * p&lt;0.10, ** p&lt;0.05, *** p&lt;0.01. Standard errors are clustered at the country level. Data are from the World Bank's World Development Indicators (WDI) and SPI. In cases where data are missing for a particular covariate, the data are imputed forward u</w:t>
            </w:r>
            <w:r>
              <w:rPr>
                <w:rFonts w:ascii="Arial" w:eastAsia="Arial" w:hAnsi="Arial" w:cs="Arial"/>
                <w:color w:val="000000"/>
                <w:sz w:val="22"/>
                <w:szCs w:val="22"/>
              </w:rPr>
              <w:t>sing the nearest available value.</w:t>
            </w:r>
          </w:p>
        </w:tc>
      </w:tr>
    </w:tbl>
    <w:p w14:paraId="5439F792" w14:textId="77777777" w:rsidR="007B039C" w:rsidRDefault="00836339">
      <w:pPr>
        <w:pStyle w:val="SourceCode"/>
      </w:pPr>
      <w:r>
        <w:rPr>
          <w:rStyle w:val="VerbatimChar"/>
        </w:rPr>
        <w:t>[1] "Model 2: sigma_e=0.06. sigma_u=1.06"</w:t>
      </w:r>
    </w:p>
    <w:p w14:paraId="4EDB859D" w14:textId="77777777" w:rsidR="007B039C" w:rsidRDefault="00836339">
      <w:pPr>
        <w:pStyle w:val="SourceCode"/>
      </w:pPr>
      <w:r>
        <w:rPr>
          <w:rStyle w:val="VerbatimChar"/>
        </w:rPr>
        <w:t>[1] "Model 3: sigma_e=0.06. sigma_u=0.54"</w:t>
      </w:r>
    </w:p>
    <w:p w14:paraId="56A1AF40" w14:textId="77777777" w:rsidR="007B039C" w:rsidRDefault="00836339">
      <w:pPr>
        <w:pStyle w:val="SourceCode"/>
      </w:pPr>
      <w:r>
        <w:rPr>
          <w:rStyle w:val="VerbatimChar"/>
        </w:rPr>
        <w:t>[1] "Model 5: sigma_e=0.06. sigma_u=0.77"</w:t>
      </w:r>
    </w:p>
    <w:p w14:paraId="13CD1494" w14:textId="77777777" w:rsidR="007B039C" w:rsidRDefault="00836339">
      <w:pPr>
        <w:pStyle w:val="SourceCode"/>
      </w:pPr>
      <w:r>
        <w:rPr>
          <w:rStyle w:val="VerbatimChar"/>
        </w:rPr>
        <w:lastRenderedPageBreak/>
        <w:t>[1] "Model 6: sigma_e=0.06. sigma_u=0.49"</w:t>
      </w:r>
    </w:p>
    <w:p w14:paraId="3D9B1B93" w14:textId="77777777" w:rsidR="007B039C" w:rsidRDefault="00836339">
      <w:pPr>
        <w:pStyle w:val="Heading2"/>
      </w:pPr>
      <w:bookmarkStart w:id="18" w:name="Xa00b48c066e364206f4710a8d34470e973f1d83"/>
      <w:bookmarkEnd w:id="17"/>
      <w:r>
        <w:t>Table A.9. Relationship between Government Effectiveness from Worldwide Governance Indicators and SPI scores, 2016-2022</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7B039C" w14:paraId="34ACDAA6" w14:textId="77777777" w:rsidTr="007B039C">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7DBDE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EA34A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F2FBA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AD38B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65B8C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6E33C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C668B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6</w:t>
            </w:r>
          </w:p>
        </w:tc>
      </w:tr>
      <w:tr w:rsidR="007B039C" w14:paraId="3E8A3285" w14:textId="77777777" w:rsidTr="007B039C">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CF0F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verall SPI Score</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410D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6BFE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DCD4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9D385"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47946"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D31B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56FBCA12"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0F2C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DB92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5856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BB80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ED44E"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39B49"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92F63"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79048288"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3FDF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1 Score (Data u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2B603"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D5D4B"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0D5AD"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1EFA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33D5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556E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r>
      <w:tr w:rsidR="007B039C" w14:paraId="6C03C90D"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0A3B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4F37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C726C"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E656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6491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FA5B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44E1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7B039C" w14:paraId="31B400D7"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4E0B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2 Score (Data servic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CF8F0"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6D4B9"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B864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A960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959C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6616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r>
      <w:tr w:rsidR="007B039C" w14:paraId="05D8712F"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11012"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265D2"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8F69D"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9D04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74B0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6C16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5A50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7B039C" w14:paraId="013E84D3"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ACCA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3 Score (Data product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ACFF5"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8ABF0"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91066"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6D65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9DE2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BBB5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3***</w:t>
            </w:r>
          </w:p>
        </w:tc>
      </w:tr>
      <w:tr w:rsidR="007B039C" w14:paraId="5CEB5441"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A371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F6BA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1E139"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A35B3"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B06B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E846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989E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7B039C" w14:paraId="014D43D9"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C217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4 Score (Data sourc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BF87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7D63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17516"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5B1E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777E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002E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7B039C" w14:paraId="6AAC3BBE"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0981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6F9E5"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D9F0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B0E4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0D81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E0F8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71BA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7B039C" w14:paraId="1931D746"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CC7D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5 Score (Data infrastru</w:t>
            </w:r>
            <w:r>
              <w:rPr>
                <w:rFonts w:ascii="Arial" w:eastAsia="Arial" w:hAnsi="Arial" w:cs="Arial"/>
                <w:color w:val="000000"/>
                <w:sz w:val="22"/>
                <w:szCs w:val="22"/>
              </w:rPr>
              <w:lastRenderedPageBreak/>
              <w:t>ctu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C029D"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D03CD"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77CE2"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EA06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D438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441E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r>
      <w:tr w:rsidR="007B039C" w14:paraId="3DF87A85"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C587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BBF39"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3EBA9"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49932"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5F51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8831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90BD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7B039C" w14:paraId="022ACBF5"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10F5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g GDP per capita (constant 2015 U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754D3"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E0E06"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CECC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5282C"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30690"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F8F5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92***</w:t>
            </w:r>
          </w:p>
        </w:tc>
      </w:tr>
      <w:tr w:rsidR="007B039C" w14:paraId="4B6262B3"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F373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52DB2"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6B672"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1F06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09A1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3B202"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0A7C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r>
      <w:tr w:rsidR="007B039C" w14:paraId="26B92ABF"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1573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ade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B2820"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F435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75A2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9E26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E9235"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BD57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7B039C" w14:paraId="136E9FC6"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9A62C"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8B616"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E2423"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D2AC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E185C"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970FE"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0858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7B039C" w14:paraId="1A3CD306"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436C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riculture, forestry, fish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69E47"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2DACB"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05EC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111F9"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B45D7"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30E6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5</w:t>
            </w:r>
          </w:p>
        </w:tc>
      </w:tr>
      <w:tr w:rsidR="007B039C" w14:paraId="0300FA53"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850D7"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222C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CB12B"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56AA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A678E"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3A45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3FA2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7B039C" w14:paraId="7B1118BA"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FE63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nufactur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ECDCE"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A26D0"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FBE4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34C90"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CEE9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97B7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r>
      <w:tr w:rsidR="007B039C" w14:paraId="09131F5D"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E9BBE"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9BD4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F7DA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3306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3B72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5482D"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EC25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7B039C" w14:paraId="024482E7"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6E17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hool Enrollment, Primary (% gros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4724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15579"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905E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568C9"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19B0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4EAE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r>
      <w:tr w:rsidR="007B039C" w14:paraId="51774803"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E8960"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8D6DB"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77C2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1DF6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404A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24D5B"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E971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7B039C" w14:paraId="1062A631"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2823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9693E"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7486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0E82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66F50"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93FC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0AEE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6**</w:t>
            </w:r>
          </w:p>
        </w:tc>
      </w:tr>
      <w:tr w:rsidR="007B039C" w14:paraId="4F21E938"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E6A36"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D6D3C"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48BE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83FE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7C3ED"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43A7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4634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7B039C" w14:paraId="768438A6"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CF35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137D0"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6F82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B0F5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768C6"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B3F4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8893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1***</w:t>
            </w:r>
          </w:p>
        </w:tc>
      </w:tr>
      <w:tr w:rsidR="007B039C" w14:paraId="3CF1B57A"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E3150"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6B16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00F5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83C9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84B9B"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97DB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8611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7B039C" w14:paraId="294CF09A"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BE88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5644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3F53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2421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DB49C"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6991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CE29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7**</w:t>
            </w:r>
          </w:p>
        </w:tc>
      </w:tr>
      <w:tr w:rsidR="007B039C" w14:paraId="240D3917"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71D90"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5DA15"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C170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BE7E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CF8C3"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03B5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04A3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7B039C" w14:paraId="053BC96A"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3F7E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A3CD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E1CB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F788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EF4A2"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BC9C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9032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4**</w:t>
            </w:r>
          </w:p>
        </w:tc>
      </w:tr>
      <w:tr w:rsidR="007B039C" w14:paraId="4953F713"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AA8EB"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F2F29"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1386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D684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794E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986F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A978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7B039C" w14:paraId="44A65E05"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A765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B74D3"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D8E7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FD7A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0183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F242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A71A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1***</w:t>
            </w:r>
          </w:p>
        </w:tc>
      </w:tr>
      <w:tr w:rsidR="007B039C" w14:paraId="04B2D458"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1BD8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1E553"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77AD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0743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6D085"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A722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A3B5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r>
      <w:tr w:rsidR="007B039C" w14:paraId="7D4ED01D"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8EAB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24C66"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9A29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E99C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D2500"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1716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9495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7***</w:t>
            </w:r>
          </w:p>
        </w:tc>
      </w:tr>
      <w:tr w:rsidR="007B039C" w14:paraId="5C157949"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2D60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8CCBD"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3497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6867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259F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1B8B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8EEF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r>
      <w:tr w:rsidR="007B039C" w14:paraId="47974ABC"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ADEC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sta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067E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F084C"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E1D5B"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90C6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E2EF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CF8F3"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3E32C232"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ADA9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00FC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AC925"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36795"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9A27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B4357"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347B5"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1A603EB1"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0D10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Ob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FE3B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FCC1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50AF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338C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6960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6023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r>
      <w:tr w:rsidR="007B039C" w14:paraId="1569B78E"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1DB0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D57E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19B7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63C0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9FF4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2669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659A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5</w:t>
            </w:r>
          </w:p>
        </w:tc>
      </w:tr>
      <w:tr w:rsidR="007B039C" w14:paraId="4F7392EC"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3874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A37B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9324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B188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9A0A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41E6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E133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4</w:t>
            </w:r>
          </w:p>
        </w:tc>
      </w:tr>
      <w:tr w:rsidR="007B039C" w14:paraId="3F74999F"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84A3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3073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821B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262C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4BC2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2AC5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A315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71</w:t>
            </w:r>
          </w:p>
        </w:tc>
      </w:tr>
      <w:tr w:rsidR="007B039C" w14:paraId="241850F1"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644B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65BFE"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41EE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15E1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3E66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B114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1ACA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5</w:t>
            </w:r>
          </w:p>
        </w:tc>
      </w:tr>
      <w:tr w:rsidR="007B039C" w14:paraId="17642224"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5E6B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1116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27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4D61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57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4E82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59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AC67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C496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59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7BDA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622.3</w:t>
            </w:r>
          </w:p>
        </w:tc>
      </w:tr>
      <w:tr w:rsidR="007B039C" w14:paraId="17D8F72D"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E6A7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7113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28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CA85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2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2523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3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8EE9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4B0F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3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6362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34.6</w:t>
            </w:r>
          </w:p>
        </w:tc>
      </w:tr>
      <w:tr w:rsidR="007B039C" w14:paraId="50DF6CA3"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F2DD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M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FAA8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D500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3569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C932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5110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B5B0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r>
      <w:tr w:rsidR="007B039C" w14:paraId="40BE9205"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78E4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td.Erro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AAE5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FD47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6B94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F207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DC4E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8CBC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r>
      <w:tr w:rsidR="007B039C" w14:paraId="17F1565D" w14:textId="77777777" w:rsidTr="007B039C">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F4A5E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 country</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8D71D2"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547C7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3913F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BFC012"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386E7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F2DC1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r>
      <w:tr w:rsidR="007B039C" w14:paraId="0CCDC38C" w14:textId="77777777" w:rsidTr="007B039C">
        <w:trPr>
          <w:jc w:val="center"/>
        </w:trPr>
        <w:tc>
          <w:tcPr>
            <w:tcW w:w="7560" w:type="dxa"/>
            <w:gridSpan w:val="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08AEDB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te: * p&lt;0.10, ** p&lt;0.05, *** p&lt;0.01. Standard errors are clustered at the country level. Data are from the World Bank's World Development Indicators (WDI) and SPI. In cases where data are missing for a particular covariate, the data are imputed forward u</w:t>
            </w:r>
            <w:r>
              <w:rPr>
                <w:rFonts w:ascii="Arial" w:eastAsia="Arial" w:hAnsi="Arial" w:cs="Arial"/>
                <w:color w:val="000000"/>
                <w:sz w:val="22"/>
                <w:szCs w:val="22"/>
              </w:rPr>
              <w:t>sing the nearest available value.</w:t>
            </w:r>
          </w:p>
        </w:tc>
      </w:tr>
    </w:tbl>
    <w:p w14:paraId="4CD38B54" w14:textId="77777777" w:rsidR="007B039C" w:rsidRDefault="00836339">
      <w:pPr>
        <w:pStyle w:val="SourceCode"/>
      </w:pPr>
      <w:r>
        <w:rPr>
          <w:rStyle w:val="VerbatimChar"/>
        </w:rPr>
        <w:t>[1] "Model 2: sigma_e=0.07. sigma_u=0.65"</w:t>
      </w:r>
    </w:p>
    <w:p w14:paraId="6A94FB91" w14:textId="77777777" w:rsidR="007B039C" w:rsidRDefault="00836339">
      <w:pPr>
        <w:pStyle w:val="SourceCode"/>
      </w:pPr>
      <w:r>
        <w:rPr>
          <w:rStyle w:val="VerbatimChar"/>
        </w:rPr>
        <w:t>[1] "Model 3: sigma_e=0.07. sigma_u=0.39"</w:t>
      </w:r>
    </w:p>
    <w:p w14:paraId="7083D2A6" w14:textId="77777777" w:rsidR="007B039C" w:rsidRDefault="00836339">
      <w:pPr>
        <w:pStyle w:val="SourceCode"/>
      </w:pPr>
      <w:r>
        <w:rPr>
          <w:rStyle w:val="VerbatimChar"/>
        </w:rPr>
        <w:t>[1] "Model 5: sigma_e=0.07. sigma_u=0.56"</w:t>
      </w:r>
    </w:p>
    <w:p w14:paraId="0C351681" w14:textId="77777777" w:rsidR="007B039C" w:rsidRDefault="00836339">
      <w:pPr>
        <w:pStyle w:val="SourceCode"/>
      </w:pPr>
      <w:r>
        <w:rPr>
          <w:rStyle w:val="VerbatimChar"/>
        </w:rPr>
        <w:t>[1] "Model 6: sigma_e=0.07. sigma_u=0.38"</w:t>
      </w:r>
    </w:p>
    <w:p w14:paraId="6BAD116D" w14:textId="77777777" w:rsidR="007B039C" w:rsidRDefault="00836339">
      <w:pPr>
        <w:pStyle w:val="Heading2"/>
      </w:pPr>
      <w:bookmarkStart w:id="19" w:name="X3d05762bf8a4146c0423c84f44bfacd1e279e15"/>
      <w:bookmarkEnd w:id="18"/>
      <w:r>
        <w:t>Table A.10. Relationship between the SDG Index Overall Score from the 2023 Sustainable Development Report and SPI scores, 2016-2022</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7B039C" w14:paraId="6C528386" w14:textId="77777777" w:rsidTr="007B039C">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82762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FAFA2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5B710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0CD31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0C061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531C5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7309F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6</w:t>
            </w:r>
          </w:p>
        </w:tc>
      </w:tr>
      <w:tr w:rsidR="007B039C" w14:paraId="33342095" w14:textId="77777777" w:rsidTr="007B039C">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CA55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verall SPI Score</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0BA0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3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D5ED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BE55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B5F1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C505E"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423F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4AE2181D"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2BEE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2AEC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738A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4E89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A8EE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88B9C"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09DC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450229BD"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3E02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1 Score (Data u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C4823"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8311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133E7"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0DCE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6E49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CD69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7B039C" w14:paraId="5E58B52A"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8164B"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C24E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04387"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B5FE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AA37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DECD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2C69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7B039C" w14:paraId="230708C6"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AFC3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2 Score (Data servic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A189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EB13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2ADE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665F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26F8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E3E4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7B039C" w14:paraId="789A84BE"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86082"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B3E2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B6F33"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5D110"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2555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0AE4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A415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7B039C" w14:paraId="5D4009B8"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365C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SPI Pillar 3 Score (Data </w:t>
            </w:r>
            <w:r>
              <w:rPr>
                <w:rFonts w:ascii="Arial" w:eastAsia="Arial" w:hAnsi="Arial" w:cs="Arial"/>
                <w:color w:val="000000"/>
                <w:sz w:val="22"/>
                <w:szCs w:val="22"/>
              </w:rPr>
              <w:lastRenderedPageBreak/>
              <w:t>product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5888B"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42E3D"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EA9A9"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F878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ECBF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383B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7B039C" w14:paraId="35B472D5"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1D1AC"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5C106"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AE1A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0127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16C0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9E14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3EBA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7B039C" w14:paraId="4CC148B2"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6374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4 Score (Data sourc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4BB0D"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8A40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9BD9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B3F4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705B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4356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7B039C" w14:paraId="49D6F6D5"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EA8C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EE65E"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85D7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69CB6"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6BCF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C618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6D71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7B039C" w14:paraId="11410F33"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822E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5 Score (Data infrastructu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06D8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6E447"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06AE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139F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8A44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3D7F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7B039C" w14:paraId="6FFE3F0F"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0E3A9"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A6C7D"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0C3B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00D55"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C39E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69D2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79E3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7B039C" w14:paraId="5598BE1E"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6056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g GDP per capita (constant 2015 U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B24D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19B82"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79BA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C005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5977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0A14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7B039C" w14:paraId="092C0AD9"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2791C"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D1CC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711C9"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204A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9D3E3"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2750C"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10F1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7B039C" w14:paraId="68818AA9"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8CA1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ade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EF64E"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BEFA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64B1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B6E47"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240D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DF73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7B039C" w14:paraId="64562977"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17080"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5C90C"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EB67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9C1C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CAA85"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67583"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705C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7B039C" w14:paraId="2A0A4D3E"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1A99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riculture, forestry, fish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34319"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1CFA0"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71A2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2EDE9"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DCFC5"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8A76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7B039C" w14:paraId="5361A076"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219E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9106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73CEC"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90D1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7FFA7"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76A7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CCF1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7B039C" w14:paraId="292E811B"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5B96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Manufacturing </w:t>
            </w:r>
            <w:r>
              <w:rPr>
                <w:rFonts w:ascii="Arial" w:eastAsia="Arial" w:hAnsi="Arial" w:cs="Arial"/>
                <w:color w:val="000000"/>
                <w:sz w:val="22"/>
                <w:szCs w:val="22"/>
              </w:rPr>
              <w:lastRenderedPageBreak/>
              <w:t>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6FC95"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4E19C"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FCC5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F78C0"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858B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FF45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7B039C" w14:paraId="041C5C65"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BC32B"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B4B12"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BD486"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4CA2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B4FB2"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D353B"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002E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7B039C" w14:paraId="3EAE8279"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1479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hool Enrollment, Primary (% gros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333FB"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E07C3"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CAD0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7335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A9C13"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2799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7B039C" w14:paraId="76A11F50"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02AC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617CB"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B981E"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79AC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9A300"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F279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FB28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7B039C" w14:paraId="5ADF8684"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B2F5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39FAD"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19AD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E38F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D5106"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A2A7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C2EE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7B039C" w14:paraId="03315B9B"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85DE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6581B"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ED5B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948B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649CD"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A0A5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BE01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7B039C" w14:paraId="0876E0DE"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3FD1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0FC2E"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72A4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CECA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EE7B5"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BD0F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C4EC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7B039C" w14:paraId="21F01181"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D5D7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6AC1D"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5BC3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3329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9DC06"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A992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1AE1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7B039C" w14:paraId="63C2C5EF"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C4C5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99493"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5A59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F6C8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42202"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976D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05D2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7B039C" w14:paraId="3ACCE340"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04C26"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61DF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8E74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E228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F7FA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188C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A1DF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7B039C" w14:paraId="1506760A"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6E98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92993"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C9DD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0AFE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90690"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D8D6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60F5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7B039C" w14:paraId="2D65DDB3"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B086B"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EBFD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2AC8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219A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DF3C0"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D0AC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3621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7B039C" w14:paraId="726507AE"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6E65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0121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2DED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A9EF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1358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081E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40AF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7B039C" w14:paraId="3CD27307"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4A4A2"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CAF9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944C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FF84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4BD45"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DD51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5733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7B039C" w14:paraId="37260D14"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3B02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9B57C"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456D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4A5F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FB43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0B63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BEDF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7B039C" w14:paraId="6FF15483"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09002"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16B1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69E2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D687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CE56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9BA9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938B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7B039C" w14:paraId="6C076790"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420D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sta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CF70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1.9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DAB5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34D13"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0A05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3.2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47D5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9CBAC"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768E2A2E"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CF69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D2C0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E669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2F0EB"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1527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4A89E"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5A0F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0E764A72"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514D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Num.Ob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DEFF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CECB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1211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F1A3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D85E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795B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15</w:t>
            </w:r>
          </w:p>
        </w:tc>
      </w:tr>
      <w:tr w:rsidR="007B039C" w14:paraId="1B23F6F7"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2B22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991F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12D5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5F59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B93A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D03F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D72A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r>
      <w:tr w:rsidR="007B039C" w14:paraId="27562F59"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61F1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3D2D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CEE0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5686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2FEA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102B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23EF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r>
      <w:tr w:rsidR="007B039C" w14:paraId="1C564402"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3240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8F67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3B3E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9971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6E01E"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0BBA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C174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7B039C" w14:paraId="4CB52440"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BB73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009C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3E08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853B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126D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BF44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6158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9</w:t>
            </w:r>
          </w:p>
        </w:tc>
      </w:tr>
      <w:tr w:rsidR="007B039C" w14:paraId="5B867DA6"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C924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47E4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6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CD3B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29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1F0B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29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D486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26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00EE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29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8B28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2899.1</w:t>
            </w:r>
          </w:p>
        </w:tc>
      </w:tr>
      <w:tr w:rsidR="007B039C" w14:paraId="2E614DFE"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F2C9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E43D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6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C942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215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C4CF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212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0C34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29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0025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213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76A9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2096.7</w:t>
            </w:r>
          </w:p>
        </w:tc>
      </w:tr>
      <w:tr w:rsidR="007B039C" w14:paraId="17DBD304"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9DE0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M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72A0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3271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F056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E2F4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8BD3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FBB9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7B039C" w14:paraId="423EABFA"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B076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d.Erro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8218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A545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163F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4F1F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2841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2428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r>
      <w:tr w:rsidR="007B039C" w14:paraId="00392E55" w14:textId="77777777" w:rsidTr="007B039C">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58707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 country</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E016A5"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18A7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B8C40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44219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CAA0A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8158D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r>
      <w:tr w:rsidR="007B039C" w14:paraId="721DA859" w14:textId="77777777" w:rsidTr="007B039C">
        <w:trPr>
          <w:jc w:val="center"/>
        </w:trPr>
        <w:tc>
          <w:tcPr>
            <w:tcW w:w="7560" w:type="dxa"/>
            <w:gridSpan w:val="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CB335A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te: * p&lt;0.10, ** p&lt;0.05, *** p&lt;0.01. Standard errors are clustered at the country level. Data are from the World Bank's World Development Indicators (WDI) and SPI. In cases where data are missing for a particular covariate, the data are imputed forward u</w:t>
            </w:r>
            <w:r>
              <w:rPr>
                <w:rFonts w:ascii="Arial" w:eastAsia="Arial" w:hAnsi="Arial" w:cs="Arial"/>
                <w:color w:val="000000"/>
                <w:sz w:val="22"/>
                <w:szCs w:val="22"/>
              </w:rPr>
              <w:t>sing the nearest available value.</w:t>
            </w:r>
          </w:p>
        </w:tc>
      </w:tr>
    </w:tbl>
    <w:p w14:paraId="76D04967" w14:textId="77777777" w:rsidR="007B039C" w:rsidRDefault="00836339">
      <w:pPr>
        <w:pStyle w:val="SourceCode"/>
      </w:pPr>
      <w:r>
        <w:rPr>
          <w:rStyle w:val="VerbatimChar"/>
        </w:rPr>
        <w:t>[1] "Model 2: sigma_e=0. sigma_u=5.6"</w:t>
      </w:r>
    </w:p>
    <w:p w14:paraId="2F9CE3FD" w14:textId="77777777" w:rsidR="007B039C" w:rsidRDefault="00836339">
      <w:pPr>
        <w:pStyle w:val="SourceCode"/>
      </w:pPr>
      <w:r>
        <w:rPr>
          <w:rStyle w:val="VerbatimChar"/>
        </w:rPr>
        <w:t>[1] "Model 3: sigma_e=0. sigma_u=4.71"</w:t>
      </w:r>
    </w:p>
    <w:p w14:paraId="30E32638" w14:textId="77777777" w:rsidR="007B039C" w:rsidRDefault="00836339">
      <w:pPr>
        <w:pStyle w:val="SourceCode"/>
      </w:pPr>
      <w:r>
        <w:rPr>
          <w:rStyle w:val="VerbatimChar"/>
        </w:rPr>
        <w:t>[1] "Model 5: sigma_e=0. sigma_u=5.06"</w:t>
      </w:r>
    </w:p>
    <w:p w14:paraId="153E0CDC" w14:textId="77777777" w:rsidR="007B039C" w:rsidRDefault="00836339">
      <w:pPr>
        <w:pStyle w:val="SourceCode"/>
      </w:pPr>
      <w:r>
        <w:rPr>
          <w:rStyle w:val="VerbatimChar"/>
        </w:rPr>
        <w:t>[1] "Model 6: sigma_e=0. sigma_u=4.61"</w:t>
      </w:r>
    </w:p>
    <w:p w14:paraId="08801796" w14:textId="77777777" w:rsidR="007B039C" w:rsidRDefault="00836339">
      <w:pPr>
        <w:pStyle w:val="Heading2"/>
      </w:pPr>
      <w:bookmarkStart w:id="20" w:name="Xa9f89adf727d49448d9560aca41bedaaaaf7eed"/>
      <w:bookmarkEnd w:id="19"/>
      <w:r>
        <w:t>Table A.11. Relationship between Log GDP per capita and ODIN, Open Data Barometer, and Global Data Barometer scores, 2016-2022</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7B039C" w14:paraId="2E5D083F" w14:textId="77777777" w:rsidTr="007B039C">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1589C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54025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EABC6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4A1AA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EE2A3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D6C29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F32A2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A55FE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 - Model 1</w:t>
            </w:r>
          </w:p>
        </w:tc>
      </w:tr>
      <w:tr w:rsidR="007B039C" w14:paraId="50B6E28C" w14:textId="77777777" w:rsidTr="007B039C">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21ED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Score</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71D8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415E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8837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99DD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920F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17D3E"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E7622"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769C626C"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E054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C53C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69F8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20A2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B84E9"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687D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6B2A6"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07F3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79A7DFF6"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8D17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Open Data </w:t>
            </w:r>
            <w:r>
              <w:rPr>
                <w:rFonts w:ascii="Arial" w:eastAsia="Arial" w:hAnsi="Arial" w:cs="Arial"/>
                <w:color w:val="000000"/>
                <w:sz w:val="22"/>
                <w:szCs w:val="22"/>
              </w:rPr>
              <w:lastRenderedPageBreak/>
              <w:t>Barometer 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831AB"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667DB"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B046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537C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92B3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B2AE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AB96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15ED10B0"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7D302"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6CA45"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A8B0B"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4CD89"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DBE8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274D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9405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6E49C"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6DBB7336"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5E58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lobal Data Barometer 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2A78E"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2F209"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C426D"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D0C8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5F14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6330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014D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7***</w:t>
            </w:r>
          </w:p>
        </w:tc>
      </w:tr>
      <w:tr w:rsidR="007B039C" w14:paraId="2CF03860"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FBE00"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8E8AE"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33D8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BD6C7"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B8AB9"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5D3E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FA9C0"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FFA4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7B039C" w14:paraId="11BA86ED"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F8D8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ade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50E9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CB60D"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107B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195AD"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7EF6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82F4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B00CC"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2805DD7A"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6EC6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79E4E"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0F857"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411E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06F4B"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A3A95"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631A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BD77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2E928E99"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E64B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riculture, forestry, fish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AA0B0"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36277"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569F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EF070"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ACC03"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141F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C8763"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7CDBC0FC"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54EC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D431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4F9FD"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7575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DBAA9"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E9F2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CE9D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2F5C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59BA652F"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780C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nufactur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333AC"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212D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AB02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3C7E5"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850DD"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322B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7F763"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6C30BE97"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89C35"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D78D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0C26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F4A3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E83BD"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08AC7"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8F01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E899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67A51A31"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CA02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hool Enrollment, Primary (% gros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94817"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F9C96"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6CE4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464F0"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141A7"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05DC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BCC9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77F13FCE"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AB95E"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636B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F10E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9689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EDC99"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1AEB3"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7F00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119A2"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52E8B0F4"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9A7A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GI Inde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1F8E7"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68F2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ED82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85712"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118C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FFF2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B6C5B"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52E88296"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96EE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1AF0E"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5529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E9F5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455DB"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E6656"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8B86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7F680"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436F574B"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6988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612F6"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24FBE"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A06E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7FF26"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41AD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763C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ACA4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6639FDA8"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4ACFE"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D5076"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47D95"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2983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75790"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735B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5420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36442"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573886BF"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5136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5926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D962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5A325"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0818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615F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6BE7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4B09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79D7CA9B"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63610"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4D422"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B11C3"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557E2"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93E43"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65CE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76F4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4AA57"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27548BDE"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4980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8A71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F3529"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73FE2"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AA0B6"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4374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8FAA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5A9EB"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3CA972BF"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681E9"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2C5AC"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64567"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16C2B"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F68BD"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2009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C6F5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89DC6"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29C84924"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3DD9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96370"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8C19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87C8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E0E60"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A4FB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10D5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90DE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4A479847"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AB037"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6E20E"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B162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D41D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48C8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F2D2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4B1A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FFDC7"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29A3E23F"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9C59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E1DFB"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0DDC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912F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8F78E"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DBF0D"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745F7"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3F252"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7C688BD3"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B560B"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0AA1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A1E7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099B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5935B"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2B6B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86E36"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8DE65"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181AD133"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9144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B3CDC"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A9AB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D38D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96C8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5AFF6"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C7BA9"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0CFA6"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7A282A69"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8465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FC6B6"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6E9B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0004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73029"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F473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D1820"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34E1B"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40B75FBE"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FFEB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BCD5C"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2074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E2C3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36319"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D6835"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3A6F3"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88F1E"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26B3CAE6"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0E0CD"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CFE1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C046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2CE8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9A6F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866F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2116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18A4E"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3CC899A4"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B96F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C8C6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2339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2E7B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08E4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027F7"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A229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D0DD6"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76FE3A5E"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B0CAE"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262D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61CF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2AB5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40BF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D2099"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85F67"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0D9BE"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6BDC9A57"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21B0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32D76"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3ECD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2FB2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A06B2"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FBA7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2803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C9A6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56C8B81F"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9E08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7B505"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8651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A3EB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54195"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1CD1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4DA25"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19687"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045E957D"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C597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sta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24DF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65EF0"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50557"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AA08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2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CAD7C"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85D77"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67BF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856***</w:t>
            </w:r>
          </w:p>
        </w:tc>
      </w:tr>
      <w:tr w:rsidR="007B039C" w14:paraId="18B1CB9F"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99F52"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1EE8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75296"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7ECCD"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46A0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4B4E3"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C253B"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D2E3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3)</w:t>
            </w:r>
          </w:p>
        </w:tc>
      </w:tr>
      <w:tr w:rsidR="007B039C" w14:paraId="71F01902"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D409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Ob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4CD8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DB60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DA38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7629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DE79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A503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3347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6</w:t>
            </w:r>
          </w:p>
        </w:tc>
      </w:tr>
      <w:tr w:rsidR="007B039C" w14:paraId="669A5EF2"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C5DE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A803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4B08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4943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5E64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020C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5B30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2EE3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90</w:t>
            </w:r>
          </w:p>
        </w:tc>
      </w:tr>
      <w:tr w:rsidR="007B039C" w14:paraId="2BAADE28"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9457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B31C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2BFE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88B0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A9FC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F6D8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9B9A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3D47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85</w:t>
            </w:r>
          </w:p>
        </w:tc>
      </w:tr>
      <w:tr w:rsidR="007B039C" w14:paraId="6A0D0A07"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960D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54723"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6EF8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07B9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13BE0"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2BDE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BB28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D226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48083315"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6952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3AA4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8C58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EB46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C47A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6E41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9D05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ADFC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455A5CB1"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C794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5920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8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FEC7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15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0381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2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4016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4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59CD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6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F8DB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32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CB7F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61.9</w:t>
            </w:r>
          </w:p>
        </w:tc>
      </w:tr>
      <w:tr w:rsidR="007B039C" w14:paraId="21D1321D"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2C39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6A17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9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E419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3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7A13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35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F8C0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4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B970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3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CA62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8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F071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67.0</w:t>
            </w:r>
          </w:p>
        </w:tc>
      </w:tr>
      <w:tr w:rsidR="007B039C" w14:paraId="03F36F3F"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C542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M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46EC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A744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B932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9CE7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33A3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E5C8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F7DA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3</w:t>
            </w:r>
          </w:p>
        </w:tc>
      </w:tr>
      <w:tr w:rsidR="007B039C" w14:paraId="5C0FB448"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F6AA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d.Erro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A527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99C7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4F5F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C27E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3540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AA61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1D61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r>
      <w:tr w:rsidR="007B039C" w14:paraId="3E291E46" w14:textId="77777777" w:rsidTr="007B039C">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840C4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 country</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D76BF0"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54AAD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2B772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662E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8D85B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50C8F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3A06F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723870C6" w14:textId="77777777" w:rsidTr="007B039C">
        <w:trPr>
          <w:jc w:val="center"/>
        </w:trPr>
        <w:tc>
          <w:tcPr>
            <w:tcW w:w="8640" w:type="dxa"/>
            <w:gridSpan w:val="8"/>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A7B2B4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Note: * p&lt;0.10, ** p&lt;0.05, *** p&lt;0.01. Standard errors are clustered at the country level. Data from the World Bank's World Development Indicators (WDI), Open Data Watch (ODIN), Global Data Barometer (GDB), and Open Data Barometer (ODB). In cases where da</w:t>
            </w:r>
            <w:r>
              <w:rPr>
                <w:rFonts w:ascii="Arial" w:eastAsia="Arial" w:hAnsi="Arial" w:cs="Arial"/>
                <w:color w:val="000000"/>
                <w:sz w:val="22"/>
                <w:szCs w:val="22"/>
              </w:rPr>
              <w:t>ta are missing for a particular covariate, the data are imputed forward using the nearest available value. Estimates with country fixed effects not available for the Global Data Barometer, because the indicator contains on ly one time period.</w:t>
            </w:r>
          </w:p>
        </w:tc>
      </w:tr>
    </w:tbl>
    <w:p w14:paraId="7A4B534A" w14:textId="77777777" w:rsidR="007B039C" w:rsidRDefault="00836339">
      <w:pPr>
        <w:pStyle w:val="SourceCode"/>
      </w:pPr>
      <w:r>
        <w:rPr>
          <w:rStyle w:val="VerbatimChar"/>
        </w:rPr>
        <w:t>[1] "ODIN Model 2: sigma_e=0.06. sigma_u=1.02"</w:t>
      </w:r>
    </w:p>
    <w:p w14:paraId="36C7255C" w14:textId="77777777" w:rsidR="007B039C" w:rsidRDefault="00836339">
      <w:pPr>
        <w:pStyle w:val="SourceCode"/>
      </w:pPr>
      <w:r>
        <w:rPr>
          <w:rStyle w:val="VerbatimChar"/>
        </w:rPr>
        <w:t>[1] "ODIN Model 3: sigma_e=0.06. sigma_u=0.54"</w:t>
      </w:r>
    </w:p>
    <w:p w14:paraId="10F10E6B" w14:textId="77777777" w:rsidR="007B039C" w:rsidRDefault="00836339">
      <w:pPr>
        <w:pStyle w:val="SourceCode"/>
      </w:pPr>
      <w:r>
        <w:rPr>
          <w:rStyle w:val="VerbatimChar"/>
        </w:rPr>
        <w:t>[1] "ODB Model 2: sigma_e=0.05. sigma_u=0.92"</w:t>
      </w:r>
    </w:p>
    <w:p w14:paraId="0AC2EA1A" w14:textId="77777777" w:rsidR="007B039C" w:rsidRDefault="00836339">
      <w:pPr>
        <w:pStyle w:val="SourceCode"/>
      </w:pPr>
      <w:r>
        <w:rPr>
          <w:rStyle w:val="VerbatimChar"/>
        </w:rPr>
        <w:t>[1] "ODB Model 3: sigma_e=0.04. sigma_u=0.54"</w:t>
      </w:r>
    </w:p>
    <w:p w14:paraId="729BA901" w14:textId="77777777" w:rsidR="007B039C" w:rsidRDefault="00836339">
      <w:pPr>
        <w:pStyle w:val="Heading2"/>
      </w:pPr>
      <w:bookmarkStart w:id="21" w:name="Xdb5aa60d4219f0f826190ab4f2393a2b1bb58df"/>
      <w:bookmarkEnd w:id="20"/>
      <w:r>
        <w:t>Table A.12. Relationship between Government Effectiveness from Worldwi</w:t>
      </w:r>
      <w:r>
        <w:t>de Governance Indicators and ODIN, Open Data Barometer, and Global Data Barometer scores, 2013-2022</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7B039C" w14:paraId="58C29D22" w14:textId="77777777" w:rsidTr="007B039C">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AF891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2B2FC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D4481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DDBA8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49744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FFB51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D23A1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0C952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 - Model 1</w:t>
            </w:r>
          </w:p>
        </w:tc>
      </w:tr>
      <w:tr w:rsidR="007B039C" w14:paraId="44179309" w14:textId="77777777" w:rsidTr="007B039C">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3026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ODIN Score</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F4C0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5A8D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B7F0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4DC20"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D9476"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54EBB"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A29E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7E5D5C13"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0989C"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B786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7F30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3DA1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2902D"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1F6CC"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5D1E3"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1F33D"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08207232"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23AE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pen Data Barometer 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B0026"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15CD0"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27B7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67CD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FEEF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F4FA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06070"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539D42FF"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9AE6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4C3D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A724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F5089"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14E7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C1C0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AEDA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B648C"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20A02727"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01F4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lobal Data Barometer 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DD80B"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5D645"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9D859"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DD2E2"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FE805"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4B8F9"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8E1E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4***</w:t>
            </w:r>
          </w:p>
        </w:tc>
      </w:tr>
      <w:tr w:rsidR="007B039C" w14:paraId="4D8D2D5B"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AC5C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24F7E"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05357"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9FDC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9BEF0"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F02DD"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D8D90"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C866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7B039C" w14:paraId="3C5BD4F2"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1D35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ade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5EEA0"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03C2E"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1723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6DEED"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3001E"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8467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3BBE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23E633A0"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52DD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B85F7"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F22CE"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71D0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0F6B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6E47E"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866D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E920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594B9F72"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7435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riculture, forestry, fish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0102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80840"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14A8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5F21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63C25"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E29B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315E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4C27B8B2"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0CD87"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98A35"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80F1D"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888C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316F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4430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BC90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B931E"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6C8ED716"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5537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nufactur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0BF8C"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12F3C"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DCE5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0B1C6"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0C32E"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CBC2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A7170"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109E0526"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E5B82"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94F15"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BD60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FD9F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A7EE7"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31C09"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7875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02166"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77A30A0C"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8340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School Enrollment, Primary </w:t>
            </w:r>
            <w:r>
              <w:rPr>
                <w:rFonts w:ascii="Arial" w:eastAsia="Arial" w:hAnsi="Arial" w:cs="Arial"/>
                <w:color w:val="000000"/>
                <w:sz w:val="22"/>
                <w:szCs w:val="22"/>
              </w:rPr>
              <w:lastRenderedPageBreak/>
              <w:t>(% gros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0FDB6"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1EAB0"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524E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65A69"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73E8B"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7308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CFF83"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0EA598ED"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556C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0252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D4C56"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667E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D72B2"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5E5B7"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A692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10EE7"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6D85FB83"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869E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2B5E7"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93E9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38910"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E12F7"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A53A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7801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AA197"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2F995FC3"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ED2BD"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78A2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AFC4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D76BB"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0A13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5F7E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322F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24336"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0414E5DD"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B79F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275BC"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B7CF2"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52CF9"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B3D39"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89BC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D2CF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2A306"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095F0140"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30A1B"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777D6"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D384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45547"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8770E"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C545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D4C6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9C6DD"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5D291CAE"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FBC7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E986C"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A23A0"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59A67"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133C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BB19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870A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59F9D"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66FB954D"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E2677"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6623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3DB83"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8F527"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1945C"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57A4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1663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C079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69E48746"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B915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2FBA3"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C77E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1A58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7EB36"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72ED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BDB4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6D92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1CA7263B"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682C9"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44A9D"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F2A9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206F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16A2E"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3084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1740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CBE8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35D7854B"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2545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A5C3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0257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AE3C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1526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36F6B"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63D9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52B35"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3E4001B5"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15D72"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AB80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2C7A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2F73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3AC69"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A1C66"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0503D"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33689"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6BE12128"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E51B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1FF4C"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BDF5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34F6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979C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2C2CE"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8330D"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B47D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6F697C88"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1F225"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33D99"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EED5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4563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C182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77566"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F8CBD"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721D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15FE97E4"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B684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CB487"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66A1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2014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6D3DB"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A701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A318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A59AB"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28B9B192"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5C417"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0A462"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F315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5E75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81E8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76CD2"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676F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F219E"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5D32DA64"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DFB9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9A99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D039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0897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71FA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6400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432A0"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7004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5FCB3085"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1216C"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BDFB5"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21AC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AA7D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62252"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F929D"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836F3"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0DEAC"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221B64BB"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1357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CACDC"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0483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F4D1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CF61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8E967"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EFE9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9CF87"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47E3210F"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428FC"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5173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8D11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9D14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E1837"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3A8C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EE05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141B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31DB2E84"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827E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Consta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F682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5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BE35B"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DFAA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5449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8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5149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4E15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5AEA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07***</w:t>
            </w:r>
          </w:p>
        </w:tc>
      </w:tr>
      <w:tr w:rsidR="007B039C" w14:paraId="419A5EC3"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4479C"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BF45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A01E0"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6DEC5"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CF0B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BDC26"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969B6"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91EA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1)</w:t>
            </w:r>
          </w:p>
        </w:tc>
      </w:tr>
      <w:tr w:rsidR="007B039C" w14:paraId="5C2CD16B"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2341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Ob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5F03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E146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073E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B344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0FC4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A248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7290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6</w:t>
            </w:r>
          </w:p>
        </w:tc>
      </w:tr>
      <w:tr w:rsidR="007B039C" w14:paraId="1FF8AB73"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AEFB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AB39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7A01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540B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156D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D818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FB30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4AF6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99</w:t>
            </w:r>
          </w:p>
        </w:tc>
      </w:tr>
      <w:tr w:rsidR="007B039C" w14:paraId="1DC81CB3"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62FC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28B7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DA00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1558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A26B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BB65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FC1B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7384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93</w:t>
            </w:r>
          </w:p>
        </w:tc>
      </w:tr>
      <w:tr w:rsidR="007B039C" w14:paraId="62A7DFE0"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1BC0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6E01C"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0794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949E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3C8E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E238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69A7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06A39"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1096F0BA"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4860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71C87"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E3A4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EFB2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5F1F2"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F7E2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82CB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8FE77"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20D05AE5"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DCCB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3445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21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1E93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49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BD4F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54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6E61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6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60E0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5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5A85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9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8047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59.1</w:t>
            </w:r>
          </w:p>
        </w:tc>
      </w:tr>
      <w:tr w:rsidR="007B039C" w14:paraId="77E961B1"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BBAD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C888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22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F622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65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5B00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67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F2DE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6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0A83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3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25A1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4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7E85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64.2</w:t>
            </w:r>
          </w:p>
        </w:tc>
      </w:tr>
      <w:tr w:rsidR="007B039C" w14:paraId="01E7DD76"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5A87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M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C4C6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AB75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98FB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ABE3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004F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A7DE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CAD0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4</w:t>
            </w:r>
          </w:p>
        </w:tc>
      </w:tr>
      <w:tr w:rsidR="007B039C" w14:paraId="181ED5F0"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7B68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d.Erro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16D6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DC5A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57AD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5EFF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354C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8612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3458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r>
      <w:tr w:rsidR="007B039C" w14:paraId="51144513" w14:textId="77777777" w:rsidTr="007B039C">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020AC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 country</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63CBFB"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9540D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E4433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F3F5D7"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2B16E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1AF8B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C50316"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5DD0F0F4" w14:textId="77777777" w:rsidTr="007B039C">
        <w:trPr>
          <w:jc w:val="center"/>
        </w:trPr>
        <w:tc>
          <w:tcPr>
            <w:tcW w:w="8640" w:type="dxa"/>
            <w:gridSpan w:val="8"/>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1AABAE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Note: * p&lt;0.10, ** p&lt;0.05, *** p&lt;0.01. Standard errors are clustered at the country level. Data from the World Bank's World Development Indicators (WDI), Open Data Watch (ODIN), Global Data Barometer (GDB), and Open Data Barometer (ODB). In cases where da</w:t>
            </w:r>
            <w:r>
              <w:rPr>
                <w:rFonts w:ascii="Arial" w:eastAsia="Arial" w:hAnsi="Arial" w:cs="Arial"/>
                <w:color w:val="000000"/>
                <w:sz w:val="22"/>
                <w:szCs w:val="22"/>
              </w:rPr>
              <w:t>ta are missing for a particular covariate, the data are imputed forward using the nearest available value. Estimates with country fixed effects not available for the Global Data Barometer, because the indicator contains on ly one time period.</w:t>
            </w:r>
          </w:p>
        </w:tc>
      </w:tr>
    </w:tbl>
    <w:p w14:paraId="33B8B3F5" w14:textId="77777777" w:rsidR="007B039C" w:rsidRDefault="00836339">
      <w:pPr>
        <w:pStyle w:val="SourceCode"/>
      </w:pPr>
      <w:r>
        <w:rPr>
          <w:rStyle w:val="VerbatimChar"/>
        </w:rPr>
        <w:t>[1] "ODIN Mo</w:t>
      </w:r>
      <w:r>
        <w:rPr>
          <w:rStyle w:val="VerbatimChar"/>
        </w:rPr>
        <w:t>del 2: sigma_e=0.07. sigma_u=0.62"</w:t>
      </w:r>
    </w:p>
    <w:p w14:paraId="4FDC8662" w14:textId="77777777" w:rsidR="007B039C" w:rsidRDefault="00836339">
      <w:pPr>
        <w:pStyle w:val="SourceCode"/>
      </w:pPr>
      <w:r>
        <w:rPr>
          <w:rStyle w:val="VerbatimChar"/>
        </w:rPr>
        <w:t>[1] "ODIN Model 3: sigma_e=0.07. sigma_u=0.41"</w:t>
      </w:r>
    </w:p>
    <w:p w14:paraId="5A1C4946" w14:textId="77777777" w:rsidR="007B039C" w:rsidRDefault="00836339">
      <w:pPr>
        <w:pStyle w:val="SourceCode"/>
      </w:pPr>
      <w:r>
        <w:rPr>
          <w:rStyle w:val="VerbatimChar"/>
        </w:rPr>
        <w:t>[1] "ODB Model 2: sigma_e=0.07. sigma_u=0.55"</w:t>
      </w:r>
    </w:p>
    <w:p w14:paraId="0A33DCF2" w14:textId="77777777" w:rsidR="007B039C" w:rsidRDefault="00836339">
      <w:pPr>
        <w:pStyle w:val="SourceCode"/>
      </w:pPr>
      <w:r>
        <w:rPr>
          <w:rStyle w:val="VerbatimChar"/>
        </w:rPr>
        <w:t>[1] "ODB Model 3: sigma_e=0.07. sigma_u=0.4"</w:t>
      </w:r>
    </w:p>
    <w:p w14:paraId="02AFF394" w14:textId="77777777" w:rsidR="007B039C" w:rsidRDefault="00836339">
      <w:pPr>
        <w:pStyle w:val="Heading2"/>
      </w:pPr>
      <w:bookmarkStart w:id="22" w:name="X8763793c5a4498c14e42edfc140978cc0ff3833"/>
      <w:bookmarkEnd w:id="21"/>
      <w:r>
        <w:lastRenderedPageBreak/>
        <w:t>Table A.13. Relationship between the SDG Index Overall Score from the 2023 Sustainable Development Report and ODIN, Open Data Barometer, and Global Data Barometer scores, 2013-2022</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7B039C" w14:paraId="250CF585" w14:textId="77777777" w:rsidTr="007B039C">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20291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D442C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128F5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125F6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E338A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02368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F22E7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EE1E4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 - Model 1</w:t>
            </w:r>
          </w:p>
        </w:tc>
      </w:tr>
      <w:tr w:rsidR="007B039C" w14:paraId="6C754C66" w14:textId="77777777" w:rsidTr="007B039C">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3B3B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Score</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2BA3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1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DB88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DCF6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A04D2"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7CFCB"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B80F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FD5AE"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79403696"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0DD3D"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4547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A057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0A01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96CFC"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7045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D9289"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B5609"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78730CF9"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B15D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pen Data Barometer 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1FB5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382A9"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8494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F6E3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372B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4CEA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93715"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16270BBB"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5B666"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3505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D884B"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2A719"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13BA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B54A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A9D3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D78F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1D03BEB4"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9B09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lobal Data Barometer 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9734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7D7D6"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0086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E50B3"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AA63D"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84960"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3D23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87***</w:t>
            </w:r>
          </w:p>
        </w:tc>
      </w:tr>
      <w:tr w:rsidR="007B039C" w14:paraId="0770BCD9"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7C0A7"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6A887"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BFF10"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4CF40"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F73D6"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BAB5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7FC5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8A57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r>
      <w:tr w:rsidR="007B039C" w14:paraId="57664DE9"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9728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ade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C5B06"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CB9D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1491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DB9BD"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B8552"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63F6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C31FC"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1022C271"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7DAC9"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1142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F12C9"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04AB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00475"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7F523"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42AA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490C6"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122DF865"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A199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riculture, forestry, fish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51DC2"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37C22"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E0A7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4DA57"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90449"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645B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CD46C"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56768BBD"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F0746"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6ADF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CDD02"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76E5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1E16B"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19479"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9AE3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C452C"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27268A47"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BBAF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nufactur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F448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4E9D9"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C1EE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92037"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5913B"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1679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EE51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09D6A8D0"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39C1D"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8C19B"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80C35"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9303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459E"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76D6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BF7C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E844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1CFD2329"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6EC7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chool Enrollment, Primary (% gros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932F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61DDB"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41D6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8866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A0286"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FC35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5D9B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303C1869"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A96C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79462"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434A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4448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5E94B"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38FD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2060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E37B7"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0ECAF513"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13F1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D87F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5837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2492C"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DF302"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0434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2EE4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C5662"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311C0B53"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89CF7"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A790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1344C"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FF0AC"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0CD0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59F9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74F6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EC29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3A7FB72A"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B3B4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E019D"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0B05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8C37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F238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33C4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C2CC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EEF50"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5C07A665"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29DB3"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8B4E5"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07900"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EDD9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8264C"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22B2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DF5E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F28A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08114CEC"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76A1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D3EA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89DA0"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3D5A0"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70E1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3DC8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FD08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0A330"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1F1E44EE"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09D1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7BE1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47BC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D720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D9173"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1C71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0714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7D25E"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16487AA0"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71DB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B418E"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EC32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1451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5989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AD88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0A0F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AC306"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2F5A2C28"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4FD80"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E0C3C"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85A0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183C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816BE"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D677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818E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01E60"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44AD4B2C"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CC7D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C07C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35AB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C479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36AB6"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18F72"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9059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96C5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251A2FE2"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9B89E"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C52E0"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42E2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C1CC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A0E55"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4CA9E"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DCD12"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0CB75"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63952216"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BB10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2BDF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EB2E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3143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BBEB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0AE3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9AE6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5A26D"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3FB347E8"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994C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EBBD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8FDA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79B4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CCD3B"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A337D"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62133"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44C6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732D7EEE"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A763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6BC4D"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2D46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A511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701D5"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E0D9E"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D139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502E9"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2DE98214"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B6BF2"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8E39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F753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1822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AAF3E"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1A34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1DF1E"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95332"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5FB22FF7"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FF5B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2F72D"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1571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6A36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6CFE0"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1A61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D4812"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2CF95"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52EE8EDA"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6F05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F431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DFBD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30DD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6EDC9"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D1B7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2E60B"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FF09E"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4C118137"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B168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Year </w:t>
            </w:r>
            <w:r>
              <w:rPr>
                <w:rFonts w:ascii="Arial" w:eastAsia="Arial" w:hAnsi="Arial" w:cs="Arial"/>
                <w:color w:val="000000"/>
                <w:sz w:val="22"/>
                <w:szCs w:val="22"/>
              </w:rPr>
              <w:lastRenderedPageBreak/>
              <w:t>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C81B3"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89A8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BFE9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385E9"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4E9F3"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FF2DC"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4A4C2"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2E62A9EF"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6F38B"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A102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AC79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8C04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45EDF"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86202"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4CE2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494F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2CD8F99B"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DFB2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sta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821D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7.6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80550"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0825D"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5FB6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8.9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9B105"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90588"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5D77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6.367***</w:t>
            </w:r>
          </w:p>
        </w:tc>
      </w:tr>
      <w:tr w:rsidR="007B039C" w14:paraId="4847D1BF"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C7A77"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2E1D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E3724"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631AC"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C8C4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E0569"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27EF6"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D79D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65)</w:t>
            </w:r>
          </w:p>
        </w:tc>
      </w:tr>
      <w:tr w:rsidR="007B039C" w14:paraId="345726D1"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65F6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Ob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6FC8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1FE5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8084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28B8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0481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A3FB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C4E5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4</w:t>
            </w:r>
          </w:p>
        </w:tc>
      </w:tr>
      <w:tr w:rsidR="007B039C" w14:paraId="1DBC7371"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9026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D370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3ED3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F43C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6D32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F2DB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8FE2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AD4A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32</w:t>
            </w:r>
          </w:p>
        </w:tc>
      </w:tr>
      <w:tr w:rsidR="007B039C" w14:paraId="2EC27D7F"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5840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7C3E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4802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5AB0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E97B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E0F9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990E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83DA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27</w:t>
            </w:r>
          </w:p>
        </w:tc>
      </w:tr>
      <w:tr w:rsidR="007B039C" w14:paraId="04C5593F"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549B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94CB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FF51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A8EE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9376B"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FD53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48F6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E412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745439E0"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D799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E5612"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8BD9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D330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B54BC"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E64F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4728A"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AC6A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05F52228"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D499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C685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84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BA69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234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22EA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233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4303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43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B1B6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477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8163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476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8175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00.4</w:t>
            </w:r>
          </w:p>
        </w:tc>
      </w:tr>
      <w:tr w:rsidR="007B039C" w14:paraId="301ADB1D"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C0411"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4C81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85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D9C09"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159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7D22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156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5BD3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44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8D6C7"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434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4441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43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42DB8"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05.5</w:t>
            </w:r>
          </w:p>
        </w:tc>
      </w:tr>
      <w:tr w:rsidR="007B039C" w14:paraId="404B1309"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4B75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M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A22E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8D3E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60762"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5F293"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7BF2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E100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94E3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77</w:t>
            </w:r>
          </w:p>
        </w:tc>
      </w:tr>
      <w:tr w:rsidR="007B039C" w14:paraId="6BE506BE" w14:textId="77777777" w:rsidTr="007B039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625CD"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d.Erro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4E1AC"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23FC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67DC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4212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78D5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5E560"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D5224"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r>
      <w:tr w:rsidR="007B039C" w14:paraId="69082472" w14:textId="77777777" w:rsidTr="007B039C">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4094C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 country</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990DA1"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ACCA2E"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D527BF"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62867A"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CDEA16"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9A19E5"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E0401B" w14:textId="77777777" w:rsidR="007B039C" w:rsidRDefault="007B039C">
            <w:pPr>
              <w:pBdr>
                <w:top w:val="none" w:sz="0" w:space="0" w:color="000000"/>
                <w:left w:val="none" w:sz="0" w:space="0" w:color="000000"/>
                <w:bottom w:val="none" w:sz="0" w:space="0" w:color="000000"/>
                <w:right w:val="none" w:sz="0" w:space="0" w:color="000000"/>
              </w:pBdr>
              <w:spacing w:before="100" w:after="100"/>
              <w:ind w:left="100" w:right="100"/>
            </w:pPr>
          </w:p>
        </w:tc>
      </w:tr>
      <w:tr w:rsidR="007B039C" w14:paraId="41790BF6" w14:textId="77777777" w:rsidTr="007B039C">
        <w:trPr>
          <w:jc w:val="center"/>
        </w:trPr>
        <w:tc>
          <w:tcPr>
            <w:tcW w:w="8640" w:type="dxa"/>
            <w:gridSpan w:val="8"/>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86B250B" w14:textId="77777777" w:rsidR="007B039C" w:rsidRDefault="0083633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Note: * p&lt;0.10, ** p&lt;0.05, *** p&lt;0.01. Standard errors are clustered at the country level. Data from the World Bank's World Development Indicators (WDI), Open Data Watch (ODIN), Global Data Barometer (GDB), and Open Data Barometer (ODB). In cases where da</w:t>
            </w:r>
            <w:r>
              <w:rPr>
                <w:rFonts w:ascii="Arial" w:eastAsia="Arial" w:hAnsi="Arial" w:cs="Arial"/>
                <w:color w:val="000000"/>
                <w:sz w:val="22"/>
                <w:szCs w:val="22"/>
              </w:rPr>
              <w:t>ta are missing for a particular covariate, the data are imputed forward using the nearest available value. Estimates with country fixed effects not available for the Global Data Barometer, because the indicator contains on ly one time period.</w:t>
            </w:r>
          </w:p>
        </w:tc>
      </w:tr>
    </w:tbl>
    <w:p w14:paraId="5BCCA4AC" w14:textId="77777777" w:rsidR="007B039C" w:rsidRDefault="00836339">
      <w:pPr>
        <w:pStyle w:val="SourceCode"/>
      </w:pPr>
      <w:r>
        <w:rPr>
          <w:rStyle w:val="VerbatimChar"/>
        </w:rPr>
        <w:t>[1] "ODIN Mo</w:t>
      </w:r>
      <w:r>
        <w:rPr>
          <w:rStyle w:val="VerbatimChar"/>
        </w:rPr>
        <w:t>del 2: sigma_e=0. sigma_u=6.59"</w:t>
      </w:r>
    </w:p>
    <w:p w14:paraId="54D63F30" w14:textId="77777777" w:rsidR="007B039C" w:rsidRDefault="00836339">
      <w:pPr>
        <w:pStyle w:val="SourceCode"/>
      </w:pPr>
      <w:r>
        <w:rPr>
          <w:rStyle w:val="VerbatimChar"/>
        </w:rPr>
        <w:t>[1] "ODIN Model 3: sigma_e=0. sigma_u=5.25"</w:t>
      </w:r>
    </w:p>
    <w:p w14:paraId="3A42F313" w14:textId="77777777" w:rsidR="007B039C" w:rsidRDefault="00836339">
      <w:pPr>
        <w:pStyle w:val="SourceCode"/>
      </w:pPr>
      <w:r>
        <w:rPr>
          <w:rStyle w:val="VerbatimChar"/>
        </w:rPr>
        <w:t>[1] "ODB Model 2: sigma_e=0. sigma_u=5.9"</w:t>
      </w:r>
    </w:p>
    <w:p w14:paraId="3573E330" w14:textId="77777777" w:rsidR="007B039C" w:rsidRDefault="00836339">
      <w:pPr>
        <w:pStyle w:val="SourceCode"/>
      </w:pPr>
      <w:r>
        <w:rPr>
          <w:rStyle w:val="VerbatimChar"/>
        </w:rPr>
        <w:t>[1] "ODB Model 3: sigma_e=0. sigma_u=4.85"</w:t>
      </w:r>
    </w:p>
    <w:p w14:paraId="39DF86A0" w14:textId="77777777" w:rsidR="007B039C" w:rsidRDefault="00836339">
      <w:pPr>
        <w:pStyle w:val="Heading2"/>
      </w:pPr>
      <w:bookmarkStart w:id="23" w:name="X53b419093c69731085c81c7d3f6f89c2d947280"/>
      <w:bookmarkEnd w:id="22"/>
      <w:r>
        <w:lastRenderedPageBreak/>
        <w:t>Figure A.1. SPI Score, by Region and Income</w:t>
      </w:r>
    </w:p>
    <w:p w14:paraId="4F3C67F7" w14:textId="77777777" w:rsidR="007B039C" w:rsidRDefault="00836339">
      <w:pPr>
        <w:pStyle w:val="FirstParagraph"/>
      </w:pPr>
      <w:r>
        <w:t>Panel A. SPI Overall Score</w:t>
      </w:r>
    </w:p>
    <w:p w14:paraId="5B6D3F47" w14:textId="77777777" w:rsidR="007B039C" w:rsidRDefault="00836339">
      <w:pPr>
        <w:pStyle w:val="BodyText"/>
      </w:pPr>
      <w:r>
        <w:rPr>
          <w:noProof/>
        </w:rPr>
        <w:drawing>
          <wp:inline distT="0" distB="0" distL="0" distR="0" wp14:anchorId="72CA6E7A" wp14:editId="5AFD2E56">
            <wp:extent cx="5334000" cy="35560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SPI_literature_review_charts_files/figure-docx/map-1.png"/>
                    <pic:cNvPicPr>
                      <a:picLocks noChangeAspect="1" noChangeArrowheads="1"/>
                    </pic:cNvPicPr>
                  </pic:nvPicPr>
                  <pic:blipFill>
                    <a:blip r:embed="rId17"/>
                    <a:stretch>
                      <a:fillRect/>
                    </a:stretch>
                  </pic:blipFill>
                  <pic:spPr bwMode="auto">
                    <a:xfrm>
                      <a:off x="0" y="0"/>
                      <a:ext cx="5334000" cy="3556000"/>
                    </a:xfrm>
                    <a:prstGeom prst="rect">
                      <a:avLst/>
                    </a:prstGeom>
                    <a:noFill/>
                    <a:ln w="9525">
                      <a:noFill/>
                      <a:headEnd/>
                      <a:tailEnd/>
                    </a:ln>
                  </pic:spPr>
                </pic:pic>
              </a:graphicData>
            </a:graphic>
          </wp:inline>
        </w:drawing>
      </w:r>
    </w:p>
    <w:p w14:paraId="09216AC0" w14:textId="77777777" w:rsidR="007B039C" w:rsidRDefault="00836339">
      <w:pPr>
        <w:pStyle w:val="BodyText"/>
      </w:pPr>
      <w:r>
        <w:t>Panel B. SPI Overall Score by Region</w:t>
      </w:r>
    </w:p>
    <w:p w14:paraId="62090710" w14:textId="77777777" w:rsidR="007B039C" w:rsidRDefault="00836339">
      <w:pPr>
        <w:pStyle w:val="BodyText"/>
      </w:pPr>
      <w:r>
        <w:rPr>
          <w:noProof/>
        </w:rPr>
        <w:drawing>
          <wp:inline distT="0" distB="0" distL="0" distR="0" wp14:anchorId="3DE7885C" wp14:editId="76671992">
            <wp:extent cx="5334000" cy="355600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SPI_literature_review_charts_files/figure-docx/spiregcharts-1.png"/>
                    <pic:cNvPicPr>
                      <a:picLocks noChangeAspect="1" noChangeArrowheads="1"/>
                    </pic:cNvPicPr>
                  </pic:nvPicPr>
                  <pic:blipFill>
                    <a:blip r:embed="rId18"/>
                    <a:stretch>
                      <a:fillRect/>
                    </a:stretch>
                  </pic:blipFill>
                  <pic:spPr bwMode="auto">
                    <a:xfrm>
                      <a:off x="0" y="0"/>
                      <a:ext cx="5334000" cy="3556000"/>
                    </a:xfrm>
                    <a:prstGeom prst="rect">
                      <a:avLst/>
                    </a:prstGeom>
                    <a:noFill/>
                    <a:ln w="9525">
                      <a:noFill/>
                      <a:headEnd/>
                      <a:tailEnd/>
                    </a:ln>
                  </pic:spPr>
                </pic:pic>
              </a:graphicData>
            </a:graphic>
          </wp:inline>
        </w:drawing>
      </w:r>
    </w:p>
    <w:p w14:paraId="0F60DD50" w14:textId="77777777" w:rsidR="007B039C" w:rsidRDefault="00836339">
      <w:pPr>
        <w:pStyle w:val="BodyText"/>
      </w:pPr>
      <w:r>
        <w:lastRenderedPageBreak/>
        <w:t>Panel C. SPI Overall Score by Income Levels</w:t>
      </w:r>
    </w:p>
    <w:p w14:paraId="1216FA24" w14:textId="77777777" w:rsidR="007B039C" w:rsidRDefault="00836339">
      <w:pPr>
        <w:pStyle w:val="BodyText"/>
      </w:pPr>
      <w:r>
        <w:rPr>
          <w:noProof/>
        </w:rPr>
        <w:drawing>
          <wp:inline distT="0" distB="0" distL="0" distR="0" wp14:anchorId="6C4CE24F" wp14:editId="5C92DCAB">
            <wp:extent cx="5334000" cy="35560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SPI_literature_review_charts_files/figure-docx/spiincomecharts-1.png"/>
                    <pic:cNvPicPr>
                      <a:picLocks noChangeAspect="1" noChangeArrowheads="1"/>
                    </pic:cNvPicPr>
                  </pic:nvPicPr>
                  <pic:blipFill>
                    <a:blip r:embed="rId19"/>
                    <a:stretch>
                      <a:fillRect/>
                    </a:stretch>
                  </pic:blipFill>
                  <pic:spPr bwMode="auto">
                    <a:xfrm>
                      <a:off x="0" y="0"/>
                      <a:ext cx="5334000" cy="3556000"/>
                    </a:xfrm>
                    <a:prstGeom prst="rect">
                      <a:avLst/>
                    </a:prstGeom>
                    <a:noFill/>
                    <a:ln w="9525">
                      <a:noFill/>
                      <a:headEnd/>
                      <a:tailEnd/>
                    </a:ln>
                  </pic:spPr>
                </pic:pic>
              </a:graphicData>
            </a:graphic>
          </wp:inline>
        </w:drawing>
      </w:r>
    </w:p>
    <w:p w14:paraId="1686F3C6" w14:textId="77777777" w:rsidR="007B039C" w:rsidRDefault="00836339">
      <w:pPr>
        <w:pStyle w:val="Heading2"/>
      </w:pPr>
      <w:bookmarkStart w:id="24" w:name="X364f04084d497f2c1040c7877a28e1080254d04"/>
      <w:bookmarkEnd w:id="23"/>
      <w:r>
        <w:t>Figure A.2. SPI Overall Score by Country within Each Region</w:t>
      </w:r>
    </w:p>
    <w:p w14:paraId="5242AB5A" w14:textId="77777777" w:rsidR="007B039C" w:rsidRDefault="00836339">
      <w:pPr>
        <w:pStyle w:val="FirstParagraph"/>
      </w:pPr>
      <w:r>
        <w:rPr>
          <w:noProof/>
        </w:rPr>
        <w:drawing>
          <wp:inline distT="0" distB="0" distL="0" distR="0" wp14:anchorId="09288296" wp14:editId="72266EA2">
            <wp:extent cx="5334000" cy="355600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SPI_literature_review_charts_files/figure-docx/spicountrycharts-1.png"/>
                    <pic:cNvPicPr>
                      <a:picLocks noChangeAspect="1" noChangeArrowheads="1"/>
                    </pic:cNvPicPr>
                  </pic:nvPicPr>
                  <pic:blipFill>
                    <a:blip r:embed="rId20"/>
                    <a:stretch>
                      <a:fillRect/>
                    </a:stretch>
                  </pic:blipFill>
                  <pic:spPr bwMode="auto">
                    <a:xfrm>
                      <a:off x="0" y="0"/>
                      <a:ext cx="5334000" cy="3556000"/>
                    </a:xfrm>
                    <a:prstGeom prst="rect">
                      <a:avLst/>
                    </a:prstGeom>
                    <a:noFill/>
                    <a:ln w="9525">
                      <a:noFill/>
                      <a:headEnd/>
                      <a:tailEnd/>
                    </a:ln>
                  </pic:spPr>
                </pic:pic>
              </a:graphicData>
            </a:graphic>
          </wp:inline>
        </w:drawing>
      </w:r>
    </w:p>
    <w:p w14:paraId="62B46CEA" w14:textId="77777777" w:rsidR="007B039C" w:rsidRDefault="00836339">
      <w:pPr>
        <w:pStyle w:val="Heading2"/>
      </w:pPr>
      <w:bookmarkStart w:id="25" w:name="Xec1e35fc450bc5146580cc4ca71876b9199ab43"/>
      <w:bookmarkEnd w:id="24"/>
      <w:r>
        <w:lastRenderedPageBreak/>
        <w:t>Figure A.3. Changes with the SPI Overall Score between 2016 and 2022</w:t>
      </w:r>
    </w:p>
    <w:p w14:paraId="3EC34950" w14:textId="77777777" w:rsidR="007B039C" w:rsidRDefault="00836339">
      <w:pPr>
        <w:pStyle w:val="FirstParagraph"/>
      </w:pPr>
      <w:r>
        <w:rPr>
          <w:noProof/>
        </w:rPr>
        <w:drawing>
          <wp:inline distT="0" distB="0" distL="0" distR="0" wp14:anchorId="476F3B41" wp14:editId="114116F1">
            <wp:extent cx="5334000" cy="35560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SPI_literature_review_charts_files/figure-docx/elplot-1.png"/>
                    <pic:cNvPicPr>
                      <a:picLocks noChangeAspect="1" noChangeArrowheads="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14:paraId="64E06903" w14:textId="77777777" w:rsidR="007B039C" w:rsidRDefault="00836339">
      <w:pPr>
        <w:pStyle w:val="Heading2"/>
      </w:pPr>
      <w:bookmarkStart w:id="26" w:name="table-b.1-comparing-the-spis-and-the-sci"/>
      <w:bookmarkEnd w:id="25"/>
      <w:r>
        <w:t>Table B.1: Comparing the SPIs and the SCI</w:t>
      </w:r>
    </w:p>
    <w:p w14:paraId="102987F6" w14:textId="77777777" w:rsidR="007B039C" w:rsidRDefault="00836339">
      <w:pPr>
        <w:pStyle w:val="FirstParagraph"/>
      </w:pPr>
      <w:r>
        <w:t>Table produced using Microsoft Word.</w:t>
      </w:r>
    </w:p>
    <w:p w14:paraId="2451A31D" w14:textId="77777777" w:rsidR="007B039C" w:rsidRDefault="00836339">
      <w:pPr>
        <w:pStyle w:val="Heading2"/>
      </w:pPr>
      <w:bookmarkStart w:id="27" w:name="Xcac0831e31ca81110d1e36d5919be49622383ad"/>
      <w:bookmarkEnd w:id="26"/>
      <w:r>
        <w:lastRenderedPageBreak/>
        <w:t>Figure B.1: Volatility of SPI and SCI Scores between 2016 and 2020</w:t>
      </w:r>
    </w:p>
    <w:p w14:paraId="6AEB5298" w14:textId="77777777" w:rsidR="007B039C" w:rsidRDefault="00836339">
      <w:pPr>
        <w:pStyle w:val="FirstParagraph"/>
      </w:pPr>
      <w:r>
        <w:rPr>
          <w:noProof/>
        </w:rPr>
        <w:drawing>
          <wp:inline distT="0" distB="0" distL="0" distR="0" wp14:anchorId="0919C55D" wp14:editId="3CB541E6">
            <wp:extent cx="5334000" cy="3556000"/>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SPI_literature_review_charts_files/figure-docx/volatilityplt1-1.png"/>
                    <pic:cNvPicPr>
                      <a:picLocks noChangeAspect="1" noChangeArrowheads="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bookmarkEnd w:id="27"/>
    <w:sectPr w:rsidR="007B039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C1DBBF" w14:textId="77777777" w:rsidR="00000000" w:rsidRDefault="00836339">
      <w:pPr>
        <w:spacing w:after="0"/>
      </w:pPr>
      <w:r>
        <w:separator/>
      </w:r>
    </w:p>
  </w:endnote>
  <w:endnote w:type="continuationSeparator" w:id="0">
    <w:p w14:paraId="002BB451" w14:textId="77777777" w:rsidR="00000000" w:rsidRDefault="008363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ADE87A" w14:textId="77777777" w:rsidR="007B039C" w:rsidRDefault="00836339">
      <w:r>
        <w:separator/>
      </w:r>
    </w:p>
  </w:footnote>
  <w:footnote w:type="continuationSeparator" w:id="0">
    <w:p w14:paraId="26059DD0" w14:textId="77777777" w:rsidR="007B039C" w:rsidRDefault="008363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218B84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2F4969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52386125">
    <w:abstractNumId w:val="0"/>
  </w:num>
  <w:num w:numId="2" w16cid:durableId="17690381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B039C"/>
    <w:rsid w:val="007B039C"/>
    <w:rsid w:val="0083633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AABACC"/>
  <w15:docId w15:val="{175C50F9-CFE9-46C4-8F36-8EC155BF5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8</Pages>
  <Words>4883</Words>
  <Characters>27835</Characters>
  <Application>Microsoft Office Word</Application>
  <DocSecurity>0</DocSecurity>
  <Lines>231</Lines>
  <Paragraphs>65</Paragraphs>
  <ScaleCrop>false</ScaleCrop>
  <Company>WBG</Company>
  <LinksUpToDate>false</LinksUpToDate>
  <CharactersWithSpaces>32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package for: Reviewing Assessment Tools for Measuring Country Statistical Capacity</dc:title>
  <dc:creator>Brian Stacy</dc:creator>
  <cp:keywords/>
  <cp:lastModifiedBy>Brian William Stacy</cp:lastModifiedBy>
  <cp:revision>2</cp:revision>
  <dcterms:created xsi:type="dcterms:W3CDTF">2023-08-23T13:24:00Z</dcterms:created>
  <dcterms:modified xsi:type="dcterms:W3CDTF">2023-08-23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8/16/23</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